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FC287" w14:textId="77777777" w:rsidR="00067FE1" w:rsidRDefault="00484FE3" w:rsidP="007E1EC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left" w:pos="3240"/>
        </w:tabs>
        <w:jc w:val="center"/>
        <w:outlineLvl w:val="0"/>
        <w:rPr>
          <w:rFonts w:ascii="Garamond" w:eastAsia="Times New Roman" w:hAnsi="Garamond" w:cs="Times New Roman"/>
          <w:b/>
          <w:sz w:val="21"/>
          <w:szCs w:val="21"/>
        </w:rPr>
      </w:pPr>
      <w:bookmarkStart w:id="0" w:name="_GoBack"/>
      <w:bookmarkEnd w:id="0"/>
      <w:r w:rsidRPr="00807F49">
        <w:rPr>
          <w:rFonts w:ascii="Garamond" w:eastAsia="Times New Roman" w:hAnsi="Garamond" w:cs="Times New Roman"/>
          <w:b/>
          <w:sz w:val="21"/>
          <w:szCs w:val="21"/>
        </w:rPr>
        <w:t xml:space="preserve">NCASFAA </w:t>
      </w:r>
    </w:p>
    <w:p w14:paraId="74C2E2F3" w14:textId="099F82F6" w:rsidR="007E1EC9" w:rsidRPr="00807F49" w:rsidRDefault="000C6A97" w:rsidP="007E1EC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left" w:pos="3240"/>
        </w:tabs>
        <w:jc w:val="center"/>
        <w:outlineLvl w:val="0"/>
        <w:rPr>
          <w:rFonts w:ascii="Garamond" w:eastAsia="Times New Roman" w:hAnsi="Garamond" w:cs="Times New Roman"/>
          <w:i/>
          <w:sz w:val="21"/>
          <w:szCs w:val="21"/>
        </w:rPr>
      </w:pPr>
      <w:r w:rsidRPr="00807F49">
        <w:rPr>
          <w:rFonts w:ascii="Garamond" w:eastAsia="Times New Roman" w:hAnsi="Garamond" w:cs="Times New Roman"/>
          <w:b/>
          <w:sz w:val="21"/>
          <w:szCs w:val="21"/>
        </w:rPr>
        <w:t>Spring 2022</w:t>
      </w:r>
      <w:r w:rsidR="00484FE3" w:rsidRPr="00807F49">
        <w:rPr>
          <w:rFonts w:ascii="Garamond" w:eastAsia="Times New Roman" w:hAnsi="Garamond" w:cs="Times New Roman"/>
          <w:b/>
          <w:sz w:val="21"/>
          <w:szCs w:val="21"/>
        </w:rPr>
        <w:t xml:space="preserve"> Conference</w:t>
      </w:r>
      <w:r w:rsidR="00067FE1">
        <w:rPr>
          <w:rFonts w:ascii="Garamond" w:eastAsia="Times New Roman" w:hAnsi="Garamond" w:cs="Times New Roman"/>
          <w:b/>
          <w:sz w:val="21"/>
          <w:szCs w:val="21"/>
        </w:rPr>
        <w:t xml:space="preserve"> </w:t>
      </w:r>
      <w:r w:rsidR="007E1EC9" w:rsidRPr="00807F49">
        <w:rPr>
          <w:rFonts w:ascii="Garamond" w:eastAsia="Times New Roman" w:hAnsi="Garamond" w:cs="Times New Roman"/>
          <w:b/>
          <w:sz w:val="21"/>
          <w:szCs w:val="21"/>
        </w:rPr>
        <w:t>AGENDA</w:t>
      </w:r>
      <w:r w:rsidR="00572B06" w:rsidRPr="00807F49">
        <w:rPr>
          <w:rFonts w:ascii="Garamond" w:eastAsia="Times New Roman" w:hAnsi="Garamond" w:cs="Times New Roman"/>
          <w:b/>
          <w:sz w:val="21"/>
          <w:szCs w:val="21"/>
        </w:rPr>
        <w:t xml:space="preserve"> </w:t>
      </w:r>
    </w:p>
    <w:p w14:paraId="7389732B" w14:textId="77777777" w:rsidR="007E1EC9" w:rsidRPr="00807F49" w:rsidRDefault="007E1EC9" w:rsidP="007E1EC9">
      <w:pPr>
        <w:tabs>
          <w:tab w:val="left" w:pos="3240"/>
        </w:tabs>
        <w:rPr>
          <w:rFonts w:ascii="Garamond" w:eastAsia="Times New Roman" w:hAnsi="Garamond" w:cs="Times New Roman"/>
          <w:b/>
          <w:sz w:val="21"/>
          <w:szCs w:val="21"/>
        </w:rPr>
      </w:pPr>
    </w:p>
    <w:tbl>
      <w:tblPr>
        <w:tblStyle w:val="TableGrid"/>
        <w:tblW w:w="10705" w:type="dxa"/>
        <w:jc w:val="center"/>
        <w:tblLook w:val="04A0" w:firstRow="1" w:lastRow="0" w:firstColumn="1" w:lastColumn="0" w:noHBand="0" w:noVBand="1"/>
      </w:tblPr>
      <w:tblGrid>
        <w:gridCol w:w="2605"/>
        <w:gridCol w:w="8100"/>
      </w:tblGrid>
      <w:tr w:rsidR="00562E60" w:rsidRPr="00807F49" w14:paraId="02E46B1D" w14:textId="60CB2EA6" w:rsidTr="00807F49">
        <w:trPr>
          <w:trHeight w:val="196"/>
          <w:jc w:val="center"/>
        </w:trPr>
        <w:tc>
          <w:tcPr>
            <w:tcW w:w="2605" w:type="dxa"/>
          </w:tcPr>
          <w:p w14:paraId="7B14323A" w14:textId="71DCC7C9" w:rsidR="000C6A97" w:rsidRPr="00807F49" w:rsidRDefault="002925A7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Sunday</w:t>
            </w:r>
            <w:r w:rsidR="00EF49B0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,</w:t>
            </w: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</w:t>
            </w:r>
            <w:r w:rsidR="000C6A97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April 3, 2022</w:t>
            </w:r>
          </w:p>
        </w:tc>
        <w:tc>
          <w:tcPr>
            <w:tcW w:w="8100" w:type="dxa"/>
          </w:tcPr>
          <w:p w14:paraId="50D7D3C7" w14:textId="24F394E6" w:rsidR="002925A7" w:rsidRPr="00807F49" w:rsidRDefault="002925A7" w:rsidP="001C1850">
            <w:pPr>
              <w:tabs>
                <w:tab w:val="left" w:pos="3240"/>
              </w:tabs>
              <w:jc w:val="center"/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Event</w:t>
            </w:r>
          </w:p>
        </w:tc>
      </w:tr>
      <w:tr w:rsidR="00562E60" w:rsidRPr="00807F49" w14:paraId="5670C020" w14:textId="77777777" w:rsidTr="00807F49">
        <w:trPr>
          <w:trHeight w:val="196"/>
          <w:jc w:val="center"/>
        </w:trPr>
        <w:tc>
          <w:tcPr>
            <w:tcW w:w="2605" w:type="dxa"/>
          </w:tcPr>
          <w:p w14:paraId="359FDB58" w14:textId="0D1010D5" w:rsidR="00EC1DA0" w:rsidRPr="00807F49" w:rsidRDefault="00EC1DA0" w:rsidP="0077108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2:00 pm – 1:00 pm</w:t>
            </w:r>
          </w:p>
        </w:tc>
        <w:tc>
          <w:tcPr>
            <w:tcW w:w="8100" w:type="dxa"/>
          </w:tcPr>
          <w:p w14:paraId="50AEA159" w14:textId="3C3B9A59" w:rsidR="00EC1DA0" w:rsidRPr="00807F49" w:rsidRDefault="00EC1DA0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Conference Registration</w:t>
            </w:r>
          </w:p>
        </w:tc>
      </w:tr>
      <w:tr w:rsidR="00562E60" w:rsidRPr="00807F49" w14:paraId="01FFC328" w14:textId="650DDF88" w:rsidTr="00807F49">
        <w:trPr>
          <w:trHeight w:val="208"/>
          <w:jc w:val="center"/>
        </w:trPr>
        <w:tc>
          <w:tcPr>
            <w:tcW w:w="2605" w:type="dxa"/>
          </w:tcPr>
          <w:p w14:paraId="0FEDE7A4" w14:textId="1342027C" w:rsidR="002925A7" w:rsidRPr="00807F49" w:rsidRDefault="002925A7" w:rsidP="0077108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2:</w:t>
            </w:r>
            <w:r w:rsidR="00EC1DA0" w:rsidRPr="00807F49">
              <w:rPr>
                <w:rFonts w:ascii="Garamond" w:eastAsia="Times New Roman" w:hAnsi="Garamond" w:cs="Times New Roman"/>
                <w:sz w:val="21"/>
                <w:szCs w:val="21"/>
              </w:rPr>
              <w:t>3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0 pm – </w:t>
            </w:r>
            <w:r w:rsidR="00EC1DA0" w:rsidRPr="00807F49">
              <w:rPr>
                <w:rFonts w:ascii="Garamond" w:eastAsia="Times New Roman" w:hAnsi="Garamond" w:cs="Times New Roman"/>
                <w:sz w:val="21"/>
                <w:szCs w:val="21"/>
              </w:rPr>
              <w:t>5:00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pm</w:t>
            </w:r>
          </w:p>
        </w:tc>
        <w:tc>
          <w:tcPr>
            <w:tcW w:w="8100" w:type="dxa"/>
          </w:tcPr>
          <w:p w14:paraId="34DC4996" w14:textId="4E5B64BD" w:rsidR="002925A7" w:rsidRPr="00807F49" w:rsidRDefault="00F03A0C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Directors </w:t>
            </w:r>
            <w:r w:rsidR="000C6A97" w:rsidRPr="00807F49">
              <w:rPr>
                <w:rFonts w:ascii="Garamond" w:eastAsia="Times New Roman" w:hAnsi="Garamond" w:cs="Times New Roman"/>
                <w:sz w:val="21"/>
                <w:szCs w:val="21"/>
              </w:rPr>
              <w:t>Summit</w:t>
            </w:r>
            <w:r w:rsidR="00B63FDE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Turtl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>ewatch</w:t>
            </w:r>
          </w:p>
        </w:tc>
      </w:tr>
      <w:tr w:rsidR="00562E60" w:rsidRPr="00807F49" w14:paraId="0EC93D3F" w14:textId="5F88197B" w:rsidTr="00807F49">
        <w:trPr>
          <w:trHeight w:val="196"/>
          <w:jc w:val="center"/>
        </w:trPr>
        <w:tc>
          <w:tcPr>
            <w:tcW w:w="2605" w:type="dxa"/>
          </w:tcPr>
          <w:p w14:paraId="4BEE89D5" w14:textId="08AAF0B9" w:rsidR="002925A7" w:rsidRPr="00807F49" w:rsidRDefault="00433C13" w:rsidP="0077108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2</w:t>
            </w:r>
            <w:r w:rsidR="002925A7" w:rsidRPr="00807F49">
              <w:rPr>
                <w:rFonts w:ascii="Garamond" w:eastAsia="Times New Roman" w:hAnsi="Garamond" w:cs="Times New Roman"/>
                <w:sz w:val="21"/>
                <w:szCs w:val="21"/>
              </w:rPr>
              <w:t>: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3</w:t>
            </w:r>
            <w:r w:rsidR="002925A7" w:rsidRPr="00807F49">
              <w:rPr>
                <w:rFonts w:ascii="Garamond" w:eastAsia="Times New Roman" w:hAnsi="Garamond" w:cs="Times New Roman"/>
                <w:sz w:val="21"/>
                <w:szCs w:val="21"/>
              </w:rPr>
              <w:t>0 pm – 5:00 pm</w:t>
            </w:r>
          </w:p>
        </w:tc>
        <w:tc>
          <w:tcPr>
            <w:tcW w:w="8100" w:type="dxa"/>
          </w:tcPr>
          <w:p w14:paraId="192A81FB" w14:textId="27F42D63" w:rsidR="002925A7" w:rsidRPr="00807F49" w:rsidRDefault="00F03A0C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Intermediate </w:t>
            </w:r>
            <w:r w:rsidR="00EC1DA0" w:rsidRPr="00807F49">
              <w:rPr>
                <w:rFonts w:ascii="Garamond" w:eastAsia="Times New Roman" w:hAnsi="Garamond" w:cs="Times New Roman"/>
                <w:sz w:val="21"/>
                <w:szCs w:val="21"/>
              </w:rPr>
              <w:t>Aid Officer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Training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Grand Ball Room</w:t>
            </w:r>
          </w:p>
        </w:tc>
      </w:tr>
      <w:tr w:rsidR="00562E60" w:rsidRPr="00807F49" w14:paraId="08135214" w14:textId="4297B4A3" w:rsidTr="00807F49">
        <w:trPr>
          <w:trHeight w:val="196"/>
          <w:jc w:val="center"/>
        </w:trPr>
        <w:tc>
          <w:tcPr>
            <w:tcW w:w="2605" w:type="dxa"/>
          </w:tcPr>
          <w:p w14:paraId="593F632A" w14:textId="3F0CC7BD" w:rsidR="002925A7" w:rsidRPr="00807F49" w:rsidRDefault="002925A7" w:rsidP="0077108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1:00 pm – </w:t>
            </w:r>
            <w:r w:rsidR="00433C13" w:rsidRPr="00807F49">
              <w:rPr>
                <w:rFonts w:ascii="Garamond" w:eastAsia="Times New Roman" w:hAnsi="Garamond" w:cs="Times New Roman"/>
                <w:sz w:val="21"/>
                <w:szCs w:val="21"/>
              </w:rPr>
              <w:t>3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:00 pm</w:t>
            </w:r>
          </w:p>
        </w:tc>
        <w:tc>
          <w:tcPr>
            <w:tcW w:w="8100" w:type="dxa"/>
          </w:tcPr>
          <w:p w14:paraId="6FCC34D2" w14:textId="20D73AAD" w:rsidR="002925A7" w:rsidRPr="00807F49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Conference Committee Meeting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Banks Channel Room</w:t>
            </w:r>
          </w:p>
        </w:tc>
      </w:tr>
      <w:tr w:rsidR="00562E60" w:rsidRPr="00807F49" w14:paraId="783AEDE0" w14:textId="16661247" w:rsidTr="00807F49">
        <w:trPr>
          <w:trHeight w:val="249"/>
          <w:jc w:val="center"/>
        </w:trPr>
        <w:tc>
          <w:tcPr>
            <w:tcW w:w="2605" w:type="dxa"/>
          </w:tcPr>
          <w:p w14:paraId="6840916B" w14:textId="5FA8C5B0" w:rsidR="002925A7" w:rsidRPr="00807F49" w:rsidRDefault="00433C13" w:rsidP="0077108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2:45</w:t>
            </w:r>
            <w:r w:rsidR="002925A7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pm – 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3</w:t>
            </w:r>
            <w:r w:rsidR="002925A7" w:rsidRPr="00807F49">
              <w:rPr>
                <w:rFonts w:ascii="Garamond" w:eastAsia="Times New Roman" w:hAnsi="Garamond" w:cs="Times New Roman"/>
                <w:sz w:val="21"/>
                <w:szCs w:val="21"/>
              </w:rPr>
              <w:t>: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5</w:t>
            </w:r>
            <w:r w:rsidR="002925A7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pm</w:t>
            </w:r>
          </w:p>
        </w:tc>
        <w:tc>
          <w:tcPr>
            <w:tcW w:w="8100" w:type="dxa"/>
          </w:tcPr>
          <w:p w14:paraId="1017B301" w14:textId="014654B3" w:rsidR="002925A7" w:rsidRPr="00807F49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Refreshment Break</w:t>
            </w:r>
          </w:p>
        </w:tc>
      </w:tr>
      <w:tr w:rsidR="00562E60" w:rsidRPr="00807F49" w14:paraId="520F1B14" w14:textId="4D0E9604" w:rsidTr="00807F49">
        <w:trPr>
          <w:trHeight w:val="405"/>
          <w:jc w:val="center"/>
        </w:trPr>
        <w:tc>
          <w:tcPr>
            <w:tcW w:w="2605" w:type="dxa"/>
          </w:tcPr>
          <w:p w14:paraId="07C49347" w14:textId="757F8A07" w:rsidR="002925A7" w:rsidRPr="00807F49" w:rsidRDefault="00433C13" w:rsidP="0077108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3</w:t>
            </w:r>
            <w:r w:rsidR="002925A7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:00 pm – 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5</w:t>
            </w:r>
            <w:r w:rsidR="002925A7" w:rsidRPr="00807F49">
              <w:rPr>
                <w:rFonts w:ascii="Garamond" w:eastAsia="Times New Roman" w:hAnsi="Garamond" w:cs="Times New Roman"/>
                <w:sz w:val="21"/>
                <w:szCs w:val="21"/>
              </w:rPr>
              <w:t>:00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pm</w:t>
            </w:r>
          </w:p>
        </w:tc>
        <w:tc>
          <w:tcPr>
            <w:tcW w:w="8100" w:type="dxa"/>
          </w:tcPr>
          <w:p w14:paraId="4DE82C23" w14:textId="711EE199" w:rsidR="002925A7" w:rsidRPr="00807F49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Executive Board</w:t>
            </w:r>
            <w:r w:rsidR="002925A7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Meeting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Oceanwatch</w:t>
            </w:r>
          </w:p>
          <w:p w14:paraId="1B52C9A9" w14:textId="7D603AB0" w:rsidR="00433C13" w:rsidRPr="00807F49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Affiliates Setup</w:t>
            </w:r>
          </w:p>
        </w:tc>
      </w:tr>
      <w:tr w:rsidR="00562E60" w:rsidRPr="00807F49" w14:paraId="4E23CF86" w14:textId="3FF29E5C" w:rsidTr="00807F49">
        <w:trPr>
          <w:trHeight w:val="393"/>
          <w:jc w:val="center"/>
        </w:trPr>
        <w:tc>
          <w:tcPr>
            <w:tcW w:w="2605" w:type="dxa"/>
          </w:tcPr>
          <w:p w14:paraId="07989BA5" w14:textId="214C97F2" w:rsidR="002925A7" w:rsidRPr="00807F49" w:rsidRDefault="002925A7" w:rsidP="0077108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6:30 pm – 8:00 pm</w:t>
            </w:r>
          </w:p>
        </w:tc>
        <w:tc>
          <w:tcPr>
            <w:tcW w:w="8100" w:type="dxa"/>
          </w:tcPr>
          <w:p w14:paraId="3240AA1C" w14:textId="7AA25F81" w:rsidR="00EF49B0" w:rsidRPr="00807F49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i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Dinner by Invitation – </w:t>
            </w:r>
            <w:r w:rsidRPr="00807F49">
              <w:rPr>
                <w:rFonts w:ascii="Garamond" w:eastAsia="Times New Roman" w:hAnsi="Garamond" w:cs="Times New Roman"/>
                <w:i/>
                <w:sz w:val="21"/>
                <w:szCs w:val="21"/>
              </w:rPr>
              <w:t>Executive Board,</w:t>
            </w:r>
            <w:r w:rsidR="00EF49B0" w:rsidRPr="00807F49">
              <w:rPr>
                <w:rFonts w:ascii="Garamond" w:eastAsia="Times New Roman" w:hAnsi="Garamond" w:cs="Times New Roman"/>
                <w:i/>
                <w:sz w:val="21"/>
                <w:szCs w:val="21"/>
              </w:rPr>
              <w:t xml:space="preserve"> </w:t>
            </w:r>
            <w:r w:rsidR="002925A7" w:rsidRPr="00807F49">
              <w:rPr>
                <w:rFonts w:ascii="Garamond" w:eastAsia="Times New Roman" w:hAnsi="Garamond" w:cs="Times New Roman"/>
                <w:i/>
                <w:sz w:val="21"/>
                <w:szCs w:val="21"/>
              </w:rPr>
              <w:t>Conference Committee</w:t>
            </w:r>
            <w:r w:rsidR="00EF49B0" w:rsidRPr="00807F49">
              <w:rPr>
                <w:rFonts w:ascii="Garamond" w:eastAsia="Times New Roman" w:hAnsi="Garamond" w:cs="Times New Roman"/>
                <w:i/>
                <w:sz w:val="21"/>
                <w:szCs w:val="21"/>
              </w:rPr>
              <w:t>,</w:t>
            </w:r>
            <w:r w:rsidR="00244356" w:rsidRPr="00807F49">
              <w:rPr>
                <w:rFonts w:ascii="Garamond" w:eastAsia="Times New Roman" w:hAnsi="Garamond" w:cs="Times New Roman"/>
                <w:i/>
                <w:sz w:val="21"/>
                <w:szCs w:val="21"/>
              </w:rPr>
              <w:t xml:space="preserve"> - 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>Turtlewatch</w:t>
            </w:r>
          </w:p>
          <w:p w14:paraId="0497C9C2" w14:textId="591E2C54" w:rsidR="002925A7" w:rsidRPr="00807F49" w:rsidRDefault="00EF49B0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i/>
                <w:sz w:val="21"/>
                <w:szCs w:val="21"/>
              </w:rPr>
              <w:t xml:space="preserve"> </w:t>
            </w:r>
            <w:r w:rsidR="00062F56" w:rsidRPr="00807F49">
              <w:rPr>
                <w:rFonts w:ascii="Garamond" w:eastAsia="Times New Roman" w:hAnsi="Garamond" w:cs="Times New Roman"/>
                <w:i/>
                <w:sz w:val="21"/>
                <w:szCs w:val="21"/>
              </w:rPr>
              <w:t>IAO Instructors</w:t>
            </w:r>
          </w:p>
        </w:tc>
      </w:tr>
      <w:tr w:rsidR="00562E60" w:rsidRPr="00807F49" w14:paraId="613FC060" w14:textId="1F4233B2" w:rsidTr="009A706F">
        <w:trPr>
          <w:trHeight w:val="157"/>
          <w:jc w:val="center"/>
        </w:trPr>
        <w:tc>
          <w:tcPr>
            <w:tcW w:w="2605" w:type="dxa"/>
          </w:tcPr>
          <w:p w14:paraId="414E80AA" w14:textId="77777777" w:rsidR="002925A7" w:rsidRPr="00807F49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</w:p>
        </w:tc>
        <w:tc>
          <w:tcPr>
            <w:tcW w:w="8100" w:type="dxa"/>
          </w:tcPr>
          <w:p w14:paraId="7BAAC475" w14:textId="77777777" w:rsidR="002925A7" w:rsidRPr="00807F49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</w:p>
        </w:tc>
      </w:tr>
      <w:tr w:rsidR="00562E60" w:rsidRPr="00807F49" w14:paraId="2EA3AD12" w14:textId="47D106CB" w:rsidTr="00807F49">
        <w:trPr>
          <w:trHeight w:val="208"/>
          <w:jc w:val="center"/>
        </w:trPr>
        <w:tc>
          <w:tcPr>
            <w:tcW w:w="2605" w:type="dxa"/>
          </w:tcPr>
          <w:p w14:paraId="65C41716" w14:textId="7D0486EA" w:rsidR="002925A7" w:rsidRPr="00807F49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Monday, </w:t>
            </w:r>
            <w:r w:rsidR="000C6A97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April 4, 2022</w:t>
            </w:r>
          </w:p>
        </w:tc>
        <w:tc>
          <w:tcPr>
            <w:tcW w:w="8100" w:type="dxa"/>
          </w:tcPr>
          <w:p w14:paraId="2EB69CA2" w14:textId="77777777" w:rsidR="002925A7" w:rsidRPr="00807F49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</w:p>
        </w:tc>
      </w:tr>
      <w:tr w:rsidR="00562E60" w:rsidRPr="00807F49" w14:paraId="4FE21459" w14:textId="36352FFC" w:rsidTr="00807F49">
        <w:trPr>
          <w:trHeight w:val="196"/>
          <w:jc w:val="center"/>
        </w:trPr>
        <w:tc>
          <w:tcPr>
            <w:tcW w:w="2605" w:type="dxa"/>
          </w:tcPr>
          <w:p w14:paraId="34E69C7D" w14:textId="505DFC61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8:00 am </w:t>
            </w:r>
            <w:r w:rsidR="0077108E" w:rsidRPr="00807F49">
              <w:rPr>
                <w:rFonts w:ascii="Garamond" w:eastAsia="Times New Roman" w:hAnsi="Garamond" w:cs="Times New Roman"/>
                <w:sz w:val="21"/>
                <w:szCs w:val="21"/>
              </w:rPr>
              <w:t>– 9:00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</w:t>
            </w:r>
          </w:p>
        </w:tc>
        <w:tc>
          <w:tcPr>
            <w:tcW w:w="8100" w:type="dxa"/>
          </w:tcPr>
          <w:p w14:paraId="0E0E265A" w14:textId="354E6023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Professional Affiliates and Charity Set-up </w:t>
            </w:r>
          </w:p>
        </w:tc>
      </w:tr>
      <w:tr w:rsidR="00562E60" w:rsidRPr="00807F49" w14:paraId="52AA4E7A" w14:textId="0C0D6AB7" w:rsidTr="00807F49">
        <w:trPr>
          <w:trHeight w:val="196"/>
          <w:jc w:val="center"/>
        </w:trPr>
        <w:tc>
          <w:tcPr>
            <w:tcW w:w="2605" w:type="dxa"/>
          </w:tcPr>
          <w:p w14:paraId="2F338961" w14:textId="77777777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8:00 am – 11:45 am</w:t>
            </w:r>
          </w:p>
        </w:tc>
        <w:tc>
          <w:tcPr>
            <w:tcW w:w="8100" w:type="dxa"/>
          </w:tcPr>
          <w:p w14:paraId="672A090E" w14:textId="77777777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Conference Registration</w:t>
            </w:r>
          </w:p>
        </w:tc>
      </w:tr>
      <w:tr w:rsidR="00562E60" w:rsidRPr="00807F49" w14:paraId="0442C844" w14:textId="6411842E" w:rsidTr="00807F49">
        <w:trPr>
          <w:trHeight w:val="405"/>
          <w:jc w:val="center"/>
        </w:trPr>
        <w:tc>
          <w:tcPr>
            <w:tcW w:w="2605" w:type="dxa"/>
          </w:tcPr>
          <w:p w14:paraId="6A9189D7" w14:textId="411305FE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8:30 am – 11:45 am</w:t>
            </w:r>
          </w:p>
        </w:tc>
        <w:tc>
          <w:tcPr>
            <w:tcW w:w="8100" w:type="dxa"/>
          </w:tcPr>
          <w:p w14:paraId="175A6851" w14:textId="14A55DA4" w:rsidR="00EC1DA0" w:rsidRPr="00807F49" w:rsidRDefault="000C6A97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Director </w:t>
            </w:r>
            <w:r w:rsidR="00F03A0C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Summit 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>– Turtlewatch</w:t>
            </w:r>
          </w:p>
          <w:p w14:paraId="6C61F00B" w14:textId="405A098C" w:rsidR="00EF49B0" w:rsidRPr="00807F49" w:rsidRDefault="000C6A97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Intermediate Aid </w:t>
            </w:r>
            <w:r w:rsidR="00EC1DA0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Officer 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Training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- Oceanwatch</w:t>
            </w:r>
          </w:p>
        </w:tc>
      </w:tr>
      <w:tr w:rsidR="00562E60" w:rsidRPr="00807F49" w14:paraId="1BB066C6" w14:textId="5CADD1C5" w:rsidTr="00807F49">
        <w:trPr>
          <w:trHeight w:val="196"/>
          <w:jc w:val="center"/>
        </w:trPr>
        <w:tc>
          <w:tcPr>
            <w:tcW w:w="2605" w:type="dxa"/>
          </w:tcPr>
          <w:p w14:paraId="11098C55" w14:textId="7973342E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9:00 am – 12:00 pm</w:t>
            </w:r>
          </w:p>
        </w:tc>
        <w:tc>
          <w:tcPr>
            <w:tcW w:w="8100" w:type="dxa"/>
          </w:tcPr>
          <w:p w14:paraId="36595220" w14:textId="37040C57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Professional Affiliates and Charity Area Open</w:t>
            </w:r>
          </w:p>
        </w:tc>
      </w:tr>
      <w:tr w:rsidR="00562E60" w:rsidRPr="00807F49" w14:paraId="320A88F3" w14:textId="26B9477F" w:rsidTr="00807F49">
        <w:trPr>
          <w:trHeight w:val="227"/>
          <w:jc w:val="center"/>
        </w:trPr>
        <w:tc>
          <w:tcPr>
            <w:tcW w:w="2605" w:type="dxa"/>
          </w:tcPr>
          <w:p w14:paraId="596388E7" w14:textId="7947DE24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12:00</w:t>
            </w:r>
            <w:r w:rsidR="00BB532F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</w:t>
            </w: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pm – 2:00pm</w:t>
            </w:r>
          </w:p>
        </w:tc>
        <w:tc>
          <w:tcPr>
            <w:tcW w:w="8100" w:type="dxa"/>
            <w:vAlign w:val="center"/>
          </w:tcPr>
          <w:p w14:paraId="3D1A3907" w14:textId="52832C7F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Opening Luncheon &amp; General Session</w:t>
            </w:r>
            <w:r w:rsidR="00EC1DA0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</w:t>
            </w:r>
            <w:r w:rsidR="0067665F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– Mr. B. Dorsey </w:t>
            </w:r>
            <w:r w:rsidR="0075575C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–</w:t>
            </w:r>
            <w:r w:rsidR="0067665F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</w:t>
            </w:r>
            <w:r w:rsidR="0075575C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R2T4</w:t>
            </w:r>
            <w:r w:rsidR="00244356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-Grand Ball Room</w:t>
            </w:r>
          </w:p>
        </w:tc>
      </w:tr>
      <w:tr w:rsidR="00562E60" w:rsidRPr="00807F49" w14:paraId="1DD1E963" w14:textId="57846D5C" w:rsidTr="00807F49">
        <w:trPr>
          <w:trHeight w:val="227"/>
          <w:jc w:val="center"/>
        </w:trPr>
        <w:tc>
          <w:tcPr>
            <w:tcW w:w="2605" w:type="dxa"/>
          </w:tcPr>
          <w:p w14:paraId="0E90A76E" w14:textId="3243F48B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2:00 pm – 2:15 pm</w:t>
            </w:r>
          </w:p>
        </w:tc>
        <w:tc>
          <w:tcPr>
            <w:tcW w:w="8100" w:type="dxa"/>
            <w:vAlign w:val="center"/>
          </w:tcPr>
          <w:p w14:paraId="5E73DC29" w14:textId="5E025805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Transition Break</w:t>
            </w:r>
            <w:r w:rsidR="00AB447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</w:t>
            </w:r>
          </w:p>
        </w:tc>
      </w:tr>
      <w:tr w:rsidR="00562E60" w:rsidRPr="00807F49" w14:paraId="1837C2A3" w14:textId="3606EC69" w:rsidTr="00807F49">
        <w:trPr>
          <w:trHeight w:val="268"/>
          <w:jc w:val="center"/>
        </w:trPr>
        <w:tc>
          <w:tcPr>
            <w:tcW w:w="2605" w:type="dxa"/>
          </w:tcPr>
          <w:p w14:paraId="5934B016" w14:textId="124372EB" w:rsidR="00EF49B0" w:rsidRPr="00807F49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2</w:t>
            </w:r>
            <w:r w:rsidR="00EF49B0" w:rsidRPr="00807F49">
              <w:rPr>
                <w:rFonts w:ascii="Garamond" w:eastAsia="Times New Roman" w:hAnsi="Garamond" w:cs="Times New Roman"/>
                <w:sz w:val="21"/>
                <w:szCs w:val="21"/>
              </w:rPr>
              <w:t>: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5</w:t>
            </w:r>
            <w:r w:rsidR="00EF49B0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pm – </w:t>
            </w:r>
            <w:r w:rsidR="00DD27A3" w:rsidRPr="00807F49">
              <w:rPr>
                <w:rFonts w:ascii="Garamond" w:eastAsia="Times New Roman" w:hAnsi="Garamond" w:cs="Times New Roman"/>
                <w:sz w:val="21"/>
                <w:szCs w:val="21"/>
              </w:rPr>
              <w:t>3</w:t>
            </w:r>
            <w:r w:rsidR="00EF49B0" w:rsidRPr="00807F49">
              <w:rPr>
                <w:rFonts w:ascii="Garamond" w:eastAsia="Times New Roman" w:hAnsi="Garamond" w:cs="Times New Roman"/>
                <w:sz w:val="21"/>
                <w:szCs w:val="21"/>
              </w:rPr>
              <w:t>:</w:t>
            </w:r>
            <w:r w:rsidR="00DD27A3" w:rsidRPr="00807F49">
              <w:rPr>
                <w:rFonts w:ascii="Garamond" w:eastAsia="Times New Roman" w:hAnsi="Garamond" w:cs="Times New Roman"/>
                <w:sz w:val="21"/>
                <w:szCs w:val="21"/>
              </w:rPr>
              <w:t>45</w:t>
            </w:r>
            <w:r w:rsidR="00EF49B0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pm</w:t>
            </w:r>
          </w:p>
        </w:tc>
        <w:tc>
          <w:tcPr>
            <w:tcW w:w="8100" w:type="dxa"/>
          </w:tcPr>
          <w:p w14:paraId="555425B7" w14:textId="00F428BF" w:rsidR="00EF49B0" w:rsidRPr="00807F49" w:rsidRDefault="00AE3350" w:rsidP="00AE335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i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General Session - FAFSA Simplification</w:t>
            </w:r>
            <w:r w:rsidR="000F0359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/Student Aid Index (SAI)</w:t>
            </w: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– Dana </w:t>
            </w:r>
            <w:r w:rsidR="0063740B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Kelly</w:t>
            </w:r>
            <w:r w:rsidR="00244356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– Grand Ball Room</w:t>
            </w:r>
          </w:p>
        </w:tc>
      </w:tr>
      <w:tr w:rsidR="00562E60" w:rsidRPr="00807F49" w14:paraId="39152ED2" w14:textId="275E1037" w:rsidTr="00807F49">
        <w:trPr>
          <w:trHeight w:val="1203"/>
          <w:jc w:val="center"/>
        </w:trPr>
        <w:tc>
          <w:tcPr>
            <w:tcW w:w="2605" w:type="dxa"/>
          </w:tcPr>
          <w:p w14:paraId="2E32A2EF" w14:textId="6F3B03AE" w:rsidR="00EF49B0" w:rsidRPr="00807F49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4</w:t>
            </w:r>
            <w:r w:rsidR="00EF49B0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:</w:t>
            </w:r>
            <w:r w:rsidR="000C6A97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00</w:t>
            </w:r>
            <w:r w:rsidR="00EF49B0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pm – </w:t>
            </w: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5</w:t>
            </w:r>
            <w:r w:rsidR="00EF49B0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:00 pm</w:t>
            </w:r>
          </w:p>
        </w:tc>
        <w:tc>
          <w:tcPr>
            <w:tcW w:w="8100" w:type="dxa"/>
          </w:tcPr>
          <w:p w14:paraId="0D366391" w14:textId="1F02A314" w:rsidR="00EF49B0" w:rsidRPr="00807F49" w:rsidRDefault="008C1206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Birds of a Feather</w:t>
            </w:r>
            <w:r w:rsidR="00BB532F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Meeting</w:t>
            </w:r>
          </w:p>
          <w:p w14:paraId="3C93DC67" w14:textId="7FD4B9C9" w:rsidR="00BB532F" w:rsidRPr="00807F49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Two-Year Public</w:t>
            </w:r>
            <w:r w:rsidR="0063740B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Brenda Burges/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>Dr. Wanda White – Grand Ball Room</w:t>
            </w:r>
          </w:p>
          <w:p w14:paraId="53FB52B0" w14:textId="24A47578" w:rsidR="00BB532F" w:rsidRPr="00807F49" w:rsidRDefault="00BB532F" w:rsidP="00EF49B0">
            <w:pPr>
              <w:tabs>
                <w:tab w:val="left" w:pos="3240"/>
              </w:tabs>
              <w:rPr>
                <w:b/>
                <w:i/>
                <w:sz w:val="21"/>
                <w:szCs w:val="21"/>
                <w:highlight w:val="yellow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Four-Year Public</w:t>
            </w:r>
            <w:r w:rsidR="0063740B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</w:t>
            </w:r>
            <w:r w:rsidR="00F119E4" w:rsidRPr="00807F49">
              <w:rPr>
                <w:rFonts w:ascii="Garamond" w:eastAsia="Times New Roman" w:hAnsi="Garamond" w:cs="Times New Roman"/>
                <w:sz w:val="21"/>
                <w:szCs w:val="21"/>
              </w:rPr>
              <w:t>–</w:t>
            </w:r>
            <w:r w:rsidR="0063740B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</w:t>
            </w:r>
            <w:r w:rsidR="00E60C58" w:rsidRPr="00807F49">
              <w:rPr>
                <w:rFonts w:ascii="Garamond" w:eastAsia="Times New Roman" w:hAnsi="Garamond" w:cs="Times New Roman"/>
                <w:sz w:val="21"/>
                <w:szCs w:val="21"/>
              </w:rPr>
              <w:t>Daniel Sanchez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- Turtlewatch  </w:t>
            </w:r>
            <w:r w:rsidR="00F119E4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 </w:t>
            </w:r>
          </w:p>
          <w:p w14:paraId="6E06B0FE" w14:textId="5C3427C9" w:rsidR="0085556B" w:rsidRPr="00807F49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Four-Year Private</w:t>
            </w:r>
            <w:r w:rsidR="00F119E4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Karen King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- Oceanwatch</w:t>
            </w:r>
          </w:p>
          <w:p w14:paraId="67A17BBF" w14:textId="73197879" w:rsidR="00BB532F" w:rsidRPr="00807F49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Professional Affiliates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</w:t>
            </w:r>
            <w:r w:rsidR="00F939D5">
              <w:rPr>
                <w:rFonts w:ascii="Garamond" w:eastAsia="Times New Roman" w:hAnsi="Garamond" w:cs="Times New Roman"/>
                <w:sz w:val="21"/>
                <w:szCs w:val="21"/>
              </w:rPr>
              <w:t xml:space="preserve">April </w:t>
            </w:r>
            <w:r w:rsidR="003A2750">
              <w:rPr>
                <w:rFonts w:ascii="Garamond" w:eastAsia="Times New Roman" w:hAnsi="Garamond" w:cs="Times New Roman"/>
                <w:sz w:val="21"/>
                <w:szCs w:val="21"/>
              </w:rPr>
              <w:t>Query -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Pre-Conference Terrace</w:t>
            </w:r>
          </w:p>
        </w:tc>
      </w:tr>
      <w:tr w:rsidR="00562E60" w:rsidRPr="00807F49" w14:paraId="3A60CF54" w14:textId="77777777" w:rsidTr="00807F49">
        <w:trPr>
          <w:trHeight w:val="196"/>
          <w:jc w:val="center"/>
        </w:trPr>
        <w:tc>
          <w:tcPr>
            <w:tcW w:w="2605" w:type="dxa"/>
          </w:tcPr>
          <w:p w14:paraId="1C55C247" w14:textId="7A6F60CF" w:rsidR="00DD27A3" w:rsidRPr="00807F49" w:rsidRDefault="00DD27A3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5:00 pm – 6:00 pm</w:t>
            </w:r>
          </w:p>
        </w:tc>
        <w:tc>
          <w:tcPr>
            <w:tcW w:w="8100" w:type="dxa"/>
          </w:tcPr>
          <w:p w14:paraId="210AE786" w14:textId="312EF69C" w:rsidR="0085556B" w:rsidRPr="00807F49" w:rsidRDefault="0006034C" w:rsidP="00DD27A3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Vendor Reception/Networking Hour</w:t>
            </w:r>
            <w:r w:rsidR="0085556B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Hospitality Suite</w:t>
            </w:r>
          </w:p>
        </w:tc>
      </w:tr>
      <w:tr w:rsidR="00562E60" w:rsidRPr="00807F49" w14:paraId="01E78279" w14:textId="77777777" w:rsidTr="00807F49">
        <w:trPr>
          <w:trHeight w:val="208"/>
          <w:jc w:val="center"/>
        </w:trPr>
        <w:tc>
          <w:tcPr>
            <w:tcW w:w="2605" w:type="dxa"/>
          </w:tcPr>
          <w:p w14:paraId="03DB6D7E" w14:textId="1B1075AC" w:rsidR="00DD27A3" w:rsidRPr="00807F49" w:rsidRDefault="00DD27A3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6:00 pm </w:t>
            </w:r>
          </w:p>
        </w:tc>
        <w:tc>
          <w:tcPr>
            <w:tcW w:w="8100" w:type="dxa"/>
          </w:tcPr>
          <w:p w14:paraId="14043EBD" w14:textId="4DAD2EF8" w:rsidR="00DD27A3" w:rsidRPr="00807F49" w:rsidRDefault="00DD27A3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Dinner </w:t>
            </w:r>
            <w:r w:rsidR="001863F4" w:rsidRPr="00807F49">
              <w:rPr>
                <w:rFonts w:ascii="Garamond" w:eastAsia="Times New Roman" w:hAnsi="Garamond" w:cs="Times New Roman"/>
                <w:sz w:val="21"/>
                <w:szCs w:val="21"/>
              </w:rPr>
              <w:t>on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Your Own</w:t>
            </w:r>
          </w:p>
        </w:tc>
      </w:tr>
      <w:tr w:rsidR="00DF3065" w:rsidRPr="00807F49" w14:paraId="4C5D13D1" w14:textId="77777777" w:rsidTr="00807F49">
        <w:trPr>
          <w:trHeight w:val="196"/>
          <w:jc w:val="center"/>
        </w:trPr>
        <w:tc>
          <w:tcPr>
            <w:tcW w:w="2605" w:type="dxa"/>
          </w:tcPr>
          <w:p w14:paraId="514AFF59" w14:textId="0CA8A974" w:rsidR="00DF3065" w:rsidRPr="00807F49" w:rsidRDefault="0064057A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8:00 pm – 9:00 pm</w:t>
            </w:r>
          </w:p>
        </w:tc>
        <w:tc>
          <w:tcPr>
            <w:tcW w:w="8100" w:type="dxa"/>
          </w:tcPr>
          <w:p w14:paraId="4532E3E1" w14:textId="6A5DF832" w:rsidR="00DF3065" w:rsidRPr="00807F49" w:rsidRDefault="0085556B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NCAA Championship Event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- Turtlewatch</w:t>
            </w:r>
          </w:p>
        </w:tc>
      </w:tr>
      <w:tr w:rsidR="00562E60" w:rsidRPr="00807F49" w14:paraId="602373B4" w14:textId="29C7613A" w:rsidTr="009A706F">
        <w:trPr>
          <w:trHeight w:val="112"/>
          <w:jc w:val="center"/>
        </w:trPr>
        <w:tc>
          <w:tcPr>
            <w:tcW w:w="2605" w:type="dxa"/>
          </w:tcPr>
          <w:p w14:paraId="19566465" w14:textId="4070629F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</w:p>
        </w:tc>
        <w:tc>
          <w:tcPr>
            <w:tcW w:w="8100" w:type="dxa"/>
          </w:tcPr>
          <w:p w14:paraId="2256345C" w14:textId="32844CD9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</w:p>
        </w:tc>
      </w:tr>
      <w:tr w:rsidR="00562E60" w:rsidRPr="00807F49" w14:paraId="3BF672FD" w14:textId="03D50540" w:rsidTr="00807F49">
        <w:trPr>
          <w:trHeight w:val="196"/>
          <w:jc w:val="center"/>
        </w:trPr>
        <w:tc>
          <w:tcPr>
            <w:tcW w:w="2605" w:type="dxa"/>
          </w:tcPr>
          <w:p w14:paraId="4B1AA8C4" w14:textId="227AFE45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Tuesday, </w:t>
            </w:r>
            <w:r w:rsidR="000C6A97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April 5, 2022</w:t>
            </w:r>
          </w:p>
        </w:tc>
        <w:tc>
          <w:tcPr>
            <w:tcW w:w="8100" w:type="dxa"/>
          </w:tcPr>
          <w:p w14:paraId="58C94204" w14:textId="77777777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</w:p>
        </w:tc>
      </w:tr>
      <w:tr w:rsidR="00562E60" w:rsidRPr="00807F49" w14:paraId="1AD8C58E" w14:textId="44BC2E65" w:rsidTr="00807F49">
        <w:trPr>
          <w:trHeight w:val="196"/>
          <w:jc w:val="center"/>
        </w:trPr>
        <w:tc>
          <w:tcPr>
            <w:tcW w:w="2605" w:type="dxa"/>
          </w:tcPr>
          <w:p w14:paraId="78A61E16" w14:textId="41B27429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6:</w:t>
            </w:r>
            <w:r w:rsidR="0085556B" w:rsidRPr="00807F49">
              <w:rPr>
                <w:rFonts w:ascii="Garamond" w:eastAsia="Times New Roman" w:hAnsi="Garamond" w:cs="Times New Roman"/>
                <w:sz w:val="21"/>
                <w:szCs w:val="21"/>
              </w:rPr>
              <w:t>45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 -</w:t>
            </w:r>
            <w:r w:rsidR="0077108E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8:00 am</w:t>
            </w:r>
          </w:p>
        </w:tc>
        <w:tc>
          <w:tcPr>
            <w:tcW w:w="8100" w:type="dxa"/>
          </w:tcPr>
          <w:p w14:paraId="17DD2B74" w14:textId="7AA8EE55" w:rsidR="00EF49B0" w:rsidRPr="00807F49" w:rsidRDefault="00774B69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Continental </w:t>
            </w:r>
            <w:r w:rsidR="00AA7986" w:rsidRPr="00807F49">
              <w:rPr>
                <w:rFonts w:ascii="Garamond" w:eastAsia="Times New Roman" w:hAnsi="Garamond" w:cs="Times New Roman"/>
                <w:sz w:val="21"/>
                <w:szCs w:val="21"/>
              </w:rPr>
              <w:t>Breakfas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t for Attendees</w:t>
            </w:r>
          </w:p>
        </w:tc>
      </w:tr>
      <w:tr w:rsidR="00EB4B90" w:rsidRPr="00807F49" w14:paraId="5214FFB8" w14:textId="77777777" w:rsidTr="00807F49">
        <w:trPr>
          <w:trHeight w:val="196"/>
          <w:jc w:val="center"/>
        </w:trPr>
        <w:tc>
          <w:tcPr>
            <w:tcW w:w="2605" w:type="dxa"/>
          </w:tcPr>
          <w:p w14:paraId="05D38292" w14:textId="0F6561A1" w:rsidR="00EB4B90" w:rsidRPr="00807F49" w:rsidRDefault="00EB4B9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7:</w:t>
            </w:r>
            <w:r w:rsidR="007E4614" w:rsidRPr="00807F49">
              <w:rPr>
                <w:rFonts w:ascii="Garamond" w:eastAsia="Times New Roman" w:hAnsi="Garamond" w:cs="Times New Roman"/>
                <w:sz w:val="21"/>
                <w:szCs w:val="21"/>
              </w:rPr>
              <w:t>30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 – 8:</w:t>
            </w:r>
            <w:r w:rsidR="007E4614" w:rsidRPr="00807F49">
              <w:rPr>
                <w:rFonts w:ascii="Garamond" w:eastAsia="Times New Roman" w:hAnsi="Garamond" w:cs="Times New Roman"/>
                <w:sz w:val="21"/>
                <w:szCs w:val="21"/>
              </w:rPr>
              <w:t>15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</w:t>
            </w:r>
          </w:p>
        </w:tc>
        <w:tc>
          <w:tcPr>
            <w:tcW w:w="8100" w:type="dxa"/>
          </w:tcPr>
          <w:p w14:paraId="1E44D7BC" w14:textId="49D46887" w:rsidR="00EB4B90" w:rsidRPr="00807F49" w:rsidRDefault="0077108E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Registration</w:t>
            </w:r>
          </w:p>
        </w:tc>
      </w:tr>
      <w:tr w:rsidR="00562E60" w:rsidRPr="00807F49" w14:paraId="1D1BF11D" w14:textId="545B5237" w:rsidTr="009A706F">
        <w:trPr>
          <w:trHeight w:val="112"/>
          <w:jc w:val="center"/>
        </w:trPr>
        <w:tc>
          <w:tcPr>
            <w:tcW w:w="2605" w:type="dxa"/>
          </w:tcPr>
          <w:p w14:paraId="7A3CC7AF" w14:textId="6F700777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8:</w:t>
            </w:r>
            <w:r w:rsidR="004375B5" w:rsidRPr="00807F49">
              <w:rPr>
                <w:rFonts w:ascii="Garamond" w:eastAsia="Times New Roman" w:hAnsi="Garamond" w:cs="Times New Roman"/>
                <w:sz w:val="21"/>
                <w:szCs w:val="21"/>
              </w:rPr>
              <w:t>00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 – </w:t>
            </w:r>
            <w:r w:rsidR="004375B5" w:rsidRPr="00807F49">
              <w:rPr>
                <w:rFonts w:ascii="Garamond" w:eastAsia="Times New Roman" w:hAnsi="Garamond" w:cs="Times New Roman"/>
                <w:sz w:val="21"/>
                <w:szCs w:val="21"/>
              </w:rPr>
              <w:t>8</w:t>
            </w:r>
            <w:r w:rsidR="00BB532F" w:rsidRPr="00807F49">
              <w:rPr>
                <w:rFonts w:ascii="Garamond" w:eastAsia="Times New Roman" w:hAnsi="Garamond" w:cs="Times New Roman"/>
                <w:sz w:val="21"/>
                <w:szCs w:val="21"/>
              </w:rPr>
              <w:t>:</w:t>
            </w:r>
            <w:r w:rsidR="004375B5" w:rsidRPr="00807F49">
              <w:rPr>
                <w:rFonts w:ascii="Garamond" w:eastAsia="Times New Roman" w:hAnsi="Garamond" w:cs="Times New Roman"/>
                <w:sz w:val="21"/>
                <w:szCs w:val="21"/>
              </w:rPr>
              <w:t>15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</w:t>
            </w:r>
          </w:p>
        </w:tc>
        <w:tc>
          <w:tcPr>
            <w:tcW w:w="8100" w:type="dxa"/>
          </w:tcPr>
          <w:p w14:paraId="08C588C0" w14:textId="13CC741B" w:rsidR="00EF49B0" w:rsidRPr="00807F49" w:rsidRDefault="004375B5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Transition Break</w:t>
            </w:r>
          </w:p>
        </w:tc>
      </w:tr>
      <w:tr w:rsidR="00562E60" w:rsidRPr="00807F49" w14:paraId="4424AE95" w14:textId="6849604A" w:rsidTr="00807F49">
        <w:trPr>
          <w:trHeight w:val="798"/>
          <w:jc w:val="center"/>
        </w:trPr>
        <w:tc>
          <w:tcPr>
            <w:tcW w:w="2605" w:type="dxa"/>
          </w:tcPr>
          <w:p w14:paraId="48A97715" w14:textId="714BCCBF" w:rsidR="00EF49B0" w:rsidRPr="00807F49" w:rsidRDefault="004375B5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8:15</w:t>
            </w:r>
            <w:r w:rsidR="00EF49B0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 – 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9:00</w:t>
            </w:r>
            <w:r w:rsidR="00EF49B0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</w:t>
            </w:r>
          </w:p>
        </w:tc>
        <w:tc>
          <w:tcPr>
            <w:tcW w:w="8100" w:type="dxa"/>
          </w:tcPr>
          <w:p w14:paraId="70BA7796" w14:textId="2683AA6B" w:rsidR="00EF49B0" w:rsidRPr="00807F4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  <w:t>Concurrent Sessions</w:t>
            </w:r>
          </w:p>
          <w:p w14:paraId="2AA909FF" w14:textId="3593A4C4" w:rsidR="005268DC" w:rsidRPr="00807F49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State Grants Interface </w:t>
            </w:r>
            <w:r w:rsidR="007D5717" w:rsidRPr="00807F49">
              <w:rPr>
                <w:rFonts w:ascii="Garamond" w:eastAsia="Times New Roman" w:hAnsi="Garamond" w:cs="Times New Roman"/>
                <w:sz w:val="21"/>
                <w:szCs w:val="21"/>
              </w:rPr>
              <w:t>and Reconciliation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– </w:t>
            </w:r>
            <w:r w:rsidR="0016786B" w:rsidRPr="00807F49">
              <w:rPr>
                <w:rFonts w:ascii="Garamond" w:eastAsia="Times New Roman" w:hAnsi="Garamond" w:cs="Times New Roman"/>
                <w:sz w:val="21"/>
                <w:szCs w:val="21"/>
              </w:rPr>
              <w:t>Traci Mitchell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Grand Ball Room</w:t>
            </w:r>
          </w:p>
          <w:p w14:paraId="397DDAA5" w14:textId="42495640" w:rsidR="00244356" w:rsidRPr="00807F49" w:rsidRDefault="00244356" w:rsidP="00244356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Veterans Services – Rachel Cavenaugh - Oceanwatch</w:t>
            </w:r>
          </w:p>
          <w:p w14:paraId="284A4423" w14:textId="211DA0B9" w:rsidR="00DD27A3" w:rsidRPr="00807F49" w:rsidRDefault="007E4614" w:rsidP="003A4B52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  <w:highlight w:val="magenta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Supporting &amp; Sustaining Homeless Higher Education Liaisons to Assist College Students – Mary Haskett and</w:t>
            </w:r>
            <w:r w:rsidR="004C59E8">
              <w:rPr>
                <w:rFonts w:ascii="Garamond" w:eastAsia="Times New Roman" w:hAnsi="Garamond" w:cs="Times New Roman"/>
                <w:sz w:val="21"/>
                <w:szCs w:val="21"/>
              </w:rPr>
              <w:t xml:space="preserve"> J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illian </w:t>
            </w:r>
            <w:proofErr w:type="spellStart"/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Sitjar</w:t>
            </w:r>
            <w:proofErr w:type="spellEnd"/>
            <w:r w:rsidR="008F6C75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(</w:t>
            </w:r>
            <w:r w:rsidR="008F6C75" w:rsidRPr="00807F49">
              <w:rPr>
                <w:rFonts w:ascii="Garamond" w:eastAsia="Times New Roman" w:hAnsi="Garamond" w:cs="Times New Roman"/>
                <w:b/>
                <w:i/>
                <w:sz w:val="21"/>
                <w:szCs w:val="21"/>
              </w:rPr>
              <w:t>Virtual</w:t>
            </w:r>
            <w:r w:rsidR="008F6C75" w:rsidRPr="00807F49">
              <w:rPr>
                <w:rFonts w:ascii="Garamond" w:eastAsia="Times New Roman" w:hAnsi="Garamond" w:cs="Times New Roman"/>
                <w:sz w:val="21"/>
                <w:szCs w:val="21"/>
              </w:rPr>
              <w:t>)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</w:t>
            </w:r>
            <w:proofErr w:type="spellStart"/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>Turtlewatch</w:t>
            </w:r>
            <w:proofErr w:type="spellEnd"/>
          </w:p>
        </w:tc>
      </w:tr>
      <w:tr w:rsidR="00562E60" w:rsidRPr="00807F49" w14:paraId="0A6D6F22" w14:textId="5559CE62" w:rsidTr="00CB1367">
        <w:trPr>
          <w:trHeight w:val="1381"/>
          <w:jc w:val="center"/>
        </w:trPr>
        <w:tc>
          <w:tcPr>
            <w:tcW w:w="2605" w:type="dxa"/>
          </w:tcPr>
          <w:p w14:paraId="4F45E237" w14:textId="04D76663" w:rsidR="00EF49B0" w:rsidRPr="00807F49" w:rsidRDefault="004375B5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9:15</w:t>
            </w:r>
            <w:r w:rsidR="00EF49B0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 – 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0:00</w:t>
            </w:r>
            <w:r w:rsidR="00EF49B0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m</w:t>
            </w:r>
          </w:p>
        </w:tc>
        <w:tc>
          <w:tcPr>
            <w:tcW w:w="8100" w:type="dxa"/>
          </w:tcPr>
          <w:p w14:paraId="26FC5FEB" w14:textId="77777777" w:rsidR="004375B5" w:rsidRPr="00807F49" w:rsidRDefault="004375B5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  <w:t>Concurrent Sessions</w:t>
            </w:r>
          </w:p>
          <w:p w14:paraId="4EB82BB3" w14:textId="78DC031E" w:rsidR="007E4614" w:rsidRPr="00807F49" w:rsidRDefault="00A63980" w:rsidP="003A4B52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Professional Judgement</w:t>
            </w:r>
            <w:r w:rsidR="00F23611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</w:t>
            </w:r>
            <w:r w:rsidR="003E31C4" w:rsidRPr="00807F49">
              <w:rPr>
                <w:rFonts w:ascii="Garamond" w:eastAsia="Times New Roman" w:hAnsi="Garamond" w:cs="Times New Roman"/>
                <w:sz w:val="21"/>
                <w:szCs w:val="21"/>
              </w:rPr>
              <w:t>- Dana Kelly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Grand Ball Room A</w:t>
            </w:r>
          </w:p>
          <w:p w14:paraId="401CEF42" w14:textId="3A1D126D" w:rsidR="00174682" w:rsidRPr="0004148D" w:rsidRDefault="00174682" w:rsidP="00174682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First-Generation Students/ TRIO – Jessica Rogers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- </w:t>
            </w:r>
            <w:r w:rsidR="0004148D" w:rsidRPr="0004148D">
              <w:rPr>
                <w:rFonts w:ascii="Garamond" w:eastAsia="Times New Roman" w:hAnsi="Garamond" w:cs="Times New Roman"/>
                <w:sz w:val="21"/>
                <w:szCs w:val="21"/>
              </w:rPr>
              <w:t>Oceanwatch</w:t>
            </w:r>
          </w:p>
          <w:p w14:paraId="5CC73727" w14:textId="187D7DBB" w:rsidR="004A1887" w:rsidRPr="00807F49" w:rsidRDefault="005D2A86" w:rsidP="003A4B52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Cohort Default Rate – ECMC</w:t>
            </w:r>
            <w:r w:rsidR="00244356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Grand Ball Room B</w:t>
            </w:r>
          </w:p>
          <w:p w14:paraId="470448E6" w14:textId="409CF5FF" w:rsidR="005D2A86" w:rsidRPr="00807F49" w:rsidRDefault="00371094" w:rsidP="00CB136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Leveraging Outreach and Social Media to Reach Students Panel – Brittany Privott, Dr. </w:t>
            </w:r>
            <w:proofErr w:type="spellStart"/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Juanes</w:t>
            </w:r>
            <w:proofErr w:type="spellEnd"/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Ramirez – Grand Ball Room B</w:t>
            </w:r>
          </w:p>
        </w:tc>
      </w:tr>
      <w:tr w:rsidR="00117AD2" w:rsidRPr="00807F49" w14:paraId="528FBA9B" w14:textId="77777777" w:rsidTr="00BC3755">
        <w:trPr>
          <w:trHeight w:val="220"/>
          <w:jc w:val="center"/>
        </w:trPr>
        <w:tc>
          <w:tcPr>
            <w:tcW w:w="2605" w:type="dxa"/>
          </w:tcPr>
          <w:p w14:paraId="6B01FDD2" w14:textId="51451707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0:00 am – 10:15 am</w:t>
            </w:r>
          </w:p>
        </w:tc>
        <w:tc>
          <w:tcPr>
            <w:tcW w:w="8100" w:type="dxa"/>
          </w:tcPr>
          <w:p w14:paraId="46735BA6" w14:textId="1A5177EB" w:rsidR="00117AD2" w:rsidRPr="00807F49" w:rsidRDefault="00807F49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Refreshment Break</w:t>
            </w:r>
          </w:p>
        </w:tc>
      </w:tr>
      <w:tr w:rsidR="00117AD2" w:rsidRPr="00807F49" w14:paraId="09BCF98B" w14:textId="77777777" w:rsidTr="00727497">
        <w:trPr>
          <w:trHeight w:val="1192"/>
          <w:jc w:val="center"/>
        </w:trPr>
        <w:tc>
          <w:tcPr>
            <w:tcW w:w="2605" w:type="dxa"/>
          </w:tcPr>
          <w:p w14:paraId="48759D52" w14:textId="0C339E2B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0:15 am – 11:00 am</w:t>
            </w:r>
          </w:p>
        </w:tc>
        <w:tc>
          <w:tcPr>
            <w:tcW w:w="8100" w:type="dxa"/>
            <w:shd w:val="clear" w:color="auto" w:fill="auto"/>
          </w:tcPr>
          <w:p w14:paraId="33477F09" w14:textId="77777777" w:rsidR="00117AD2" w:rsidRPr="00807F49" w:rsidRDefault="00117AD2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  <w:t>Concurrent Sessions</w:t>
            </w:r>
          </w:p>
          <w:p w14:paraId="58E14493" w14:textId="701C5127" w:rsidR="00117AD2" w:rsidRPr="00807F49" w:rsidRDefault="00117AD2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Higher Education Emergency Relief Fund (HEERF) </w:t>
            </w:r>
            <w:r w:rsidR="00D802BA">
              <w:rPr>
                <w:rFonts w:ascii="Garamond" w:eastAsia="Times New Roman" w:hAnsi="Garamond" w:cs="Times New Roman"/>
                <w:sz w:val="21"/>
                <w:szCs w:val="21"/>
              </w:rPr>
              <w:t>Back to Reality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Round Table Discussion -Dr.</w:t>
            </w:r>
            <w:r w:rsidR="00371094">
              <w:rPr>
                <w:rFonts w:ascii="Garamond" w:eastAsia="Times New Roman" w:hAnsi="Garamond" w:cs="Times New Roman"/>
                <w:sz w:val="21"/>
                <w:szCs w:val="21"/>
              </w:rPr>
              <w:t xml:space="preserve"> Sharon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Oliver and Lisa Koretoff – Grand Ball Room A</w:t>
            </w:r>
          </w:p>
          <w:p w14:paraId="5510A01B" w14:textId="0D07661A" w:rsidR="00117AD2" w:rsidRPr="00807F49" w:rsidRDefault="00117AD2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Free Financial Literacy Resources for College Students – Dr. April Query (Panel) </w:t>
            </w:r>
            <w:r w:rsidR="00A73BFB" w:rsidRPr="00807F49">
              <w:rPr>
                <w:rFonts w:ascii="Garamond" w:eastAsia="Times New Roman" w:hAnsi="Garamond" w:cs="Times New Roman"/>
                <w:sz w:val="21"/>
                <w:szCs w:val="21"/>
              </w:rPr>
              <w:t>–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Turtlewatch</w:t>
            </w:r>
          </w:p>
          <w:p w14:paraId="63212608" w14:textId="18F5ED2D" w:rsidR="00117AD2" w:rsidRPr="00807F49" w:rsidRDefault="00A73BFB" w:rsidP="009A706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727497">
              <w:rPr>
                <w:rFonts w:ascii="Garamond" w:eastAsia="Times New Roman" w:hAnsi="Garamond" w:cs="Times New Roman"/>
                <w:sz w:val="21"/>
                <w:szCs w:val="21"/>
              </w:rPr>
              <w:t>The Great Resignation</w:t>
            </w:r>
            <w:r w:rsidR="00902943">
              <w:rPr>
                <w:rFonts w:ascii="Garamond" w:eastAsia="Times New Roman" w:hAnsi="Garamond" w:cs="Times New Roman"/>
                <w:sz w:val="21"/>
                <w:szCs w:val="21"/>
              </w:rPr>
              <w:t xml:space="preserve">: How to Attract and </w:t>
            </w:r>
            <w:r w:rsidR="00843171">
              <w:rPr>
                <w:rFonts w:ascii="Garamond" w:eastAsia="Times New Roman" w:hAnsi="Garamond" w:cs="Times New Roman"/>
                <w:sz w:val="21"/>
                <w:szCs w:val="21"/>
              </w:rPr>
              <w:t>Retain</w:t>
            </w:r>
            <w:r w:rsidR="00902943">
              <w:rPr>
                <w:rFonts w:ascii="Garamond" w:eastAsia="Times New Roman" w:hAnsi="Garamond" w:cs="Times New Roman"/>
                <w:sz w:val="21"/>
                <w:szCs w:val="21"/>
              </w:rPr>
              <w:t xml:space="preserve"> Employees</w:t>
            </w:r>
            <w:r w:rsidR="009A706F" w:rsidRPr="00727497">
              <w:rPr>
                <w:rFonts w:ascii="Garamond" w:eastAsia="Times New Roman" w:hAnsi="Garamond" w:cs="Times New Roman"/>
                <w:sz w:val="21"/>
                <w:szCs w:val="21"/>
              </w:rPr>
              <w:t>–</w:t>
            </w:r>
            <w:r w:rsidR="00727497">
              <w:rPr>
                <w:rFonts w:ascii="Garamond" w:eastAsia="Times New Roman" w:hAnsi="Garamond" w:cs="Times New Roman"/>
                <w:sz w:val="21"/>
                <w:szCs w:val="21"/>
              </w:rPr>
              <w:t xml:space="preserve"> Valorie Benn</w:t>
            </w:r>
          </w:p>
        </w:tc>
      </w:tr>
      <w:tr w:rsidR="00117AD2" w:rsidRPr="00807F49" w14:paraId="1FEA25E2" w14:textId="77777777" w:rsidTr="009A706F">
        <w:trPr>
          <w:trHeight w:val="355"/>
          <w:jc w:val="center"/>
        </w:trPr>
        <w:tc>
          <w:tcPr>
            <w:tcW w:w="2605" w:type="dxa"/>
          </w:tcPr>
          <w:p w14:paraId="7B85CBF7" w14:textId="3C6C035D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1:15 am – 12:00 pm</w:t>
            </w:r>
          </w:p>
        </w:tc>
        <w:tc>
          <w:tcPr>
            <w:tcW w:w="8100" w:type="dxa"/>
          </w:tcPr>
          <w:p w14:paraId="57EC609E" w14:textId="77777777" w:rsidR="00117AD2" w:rsidRPr="00807F49" w:rsidRDefault="00117AD2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  <w:t>Concurrent Sessions</w:t>
            </w:r>
          </w:p>
          <w:p w14:paraId="2243721B" w14:textId="0182DF7E" w:rsidR="00117AD2" w:rsidRPr="00807F49" w:rsidRDefault="00117AD2" w:rsidP="00244356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FAFSA Completion - Zilma Lopes, Kathryn Marker, Shannon Jones - </w:t>
            </w:r>
            <w:r w:rsidR="00807F49" w:rsidRPr="00807F49">
              <w:rPr>
                <w:rFonts w:ascii="Garamond" w:eastAsia="Times New Roman" w:hAnsi="Garamond" w:cs="Times New Roman"/>
                <w:sz w:val="21"/>
                <w:szCs w:val="21"/>
              </w:rPr>
              <w:t>Turtlewatch</w:t>
            </w:r>
          </w:p>
          <w:p w14:paraId="107D2E15" w14:textId="77777777" w:rsidR="00117AD2" w:rsidRPr="00807F49" w:rsidRDefault="00117AD2" w:rsidP="007E4614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SAP – Bruce Blackmon – Grand Ball Room B</w:t>
            </w:r>
          </w:p>
          <w:p w14:paraId="2D5D9EEA" w14:textId="77777777" w:rsidR="00117AD2" w:rsidRPr="00807F49" w:rsidRDefault="00117AD2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AskRegs – Dana Kelly – Grand Ball Room A</w:t>
            </w:r>
          </w:p>
          <w:p w14:paraId="56EEBD89" w14:textId="7BA65530" w:rsidR="00117AD2" w:rsidRPr="00807F49" w:rsidRDefault="00117AD2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Paradise Escape Room - Oceanwatch</w:t>
            </w:r>
          </w:p>
        </w:tc>
      </w:tr>
      <w:tr w:rsidR="00117AD2" w:rsidRPr="00807F49" w14:paraId="56D186DF" w14:textId="3D565B76" w:rsidTr="00BC3755">
        <w:trPr>
          <w:trHeight w:val="445"/>
          <w:jc w:val="center"/>
        </w:trPr>
        <w:tc>
          <w:tcPr>
            <w:tcW w:w="2605" w:type="dxa"/>
          </w:tcPr>
          <w:p w14:paraId="5FEE397B" w14:textId="3DBB8399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lastRenderedPageBreak/>
              <w:t>12:00 pm – 1:15 pm</w:t>
            </w:r>
          </w:p>
        </w:tc>
        <w:tc>
          <w:tcPr>
            <w:tcW w:w="8100" w:type="dxa"/>
          </w:tcPr>
          <w:p w14:paraId="3031C666" w14:textId="77777777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i/>
                <w:sz w:val="21"/>
                <w:szCs w:val="21"/>
              </w:rPr>
              <w:t>Lunch and Learn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</w:t>
            </w: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Boxed Lunch</w:t>
            </w:r>
          </w:p>
          <w:p w14:paraId="512014F9" w14:textId="6B5241C4" w:rsidR="00117AD2" w:rsidRPr="00807F49" w:rsidRDefault="00117AD2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i/>
                <w:sz w:val="21"/>
                <w:szCs w:val="21"/>
              </w:rPr>
              <w:t xml:space="preserve">Business </w:t>
            </w:r>
            <w:r w:rsidR="00531FDA">
              <w:rPr>
                <w:rFonts w:ascii="Garamond" w:eastAsia="Times New Roman" w:hAnsi="Garamond" w:cs="Times New Roman"/>
                <w:b/>
                <w:i/>
                <w:sz w:val="21"/>
                <w:szCs w:val="21"/>
              </w:rPr>
              <w:t xml:space="preserve">Manners and </w:t>
            </w:r>
            <w:r w:rsidRPr="00807F49">
              <w:rPr>
                <w:rFonts w:ascii="Garamond" w:eastAsia="Times New Roman" w:hAnsi="Garamond" w:cs="Times New Roman"/>
                <w:b/>
                <w:i/>
                <w:sz w:val="21"/>
                <w:szCs w:val="21"/>
              </w:rPr>
              <w:t>Etiquette</w:t>
            </w:r>
            <w:r w:rsidR="00BC3755">
              <w:rPr>
                <w:rFonts w:ascii="Garamond" w:eastAsia="Times New Roman" w:hAnsi="Garamond" w:cs="Times New Roman"/>
                <w:b/>
                <w:i/>
                <w:sz w:val="21"/>
                <w:szCs w:val="21"/>
              </w:rPr>
              <w:t>-Waltzing</w:t>
            </w:r>
            <w:r w:rsidRPr="00807F49">
              <w:rPr>
                <w:rFonts w:ascii="Garamond" w:eastAsia="Times New Roman" w:hAnsi="Garamond" w:cs="Times New Roman"/>
                <w:b/>
                <w:i/>
                <w:sz w:val="21"/>
                <w:szCs w:val="21"/>
              </w:rPr>
              <w:t xml:space="preserve"> 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– Bill Ayers – Grand Ball Room</w:t>
            </w:r>
          </w:p>
        </w:tc>
      </w:tr>
      <w:tr w:rsidR="00117AD2" w:rsidRPr="00807F49" w14:paraId="54802810" w14:textId="535F3C16" w:rsidTr="00BC3755">
        <w:trPr>
          <w:trHeight w:val="247"/>
          <w:jc w:val="center"/>
        </w:trPr>
        <w:tc>
          <w:tcPr>
            <w:tcW w:w="2605" w:type="dxa"/>
          </w:tcPr>
          <w:p w14:paraId="2EC421C2" w14:textId="497A6419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:15 pm – 1:30 pm</w:t>
            </w:r>
          </w:p>
        </w:tc>
        <w:tc>
          <w:tcPr>
            <w:tcW w:w="8100" w:type="dxa"/>
          </w:tcPr>
          <w:p w14:paraId="354FE139" w14:textId="3F2EA466" w:rsidR="00117AD2" w:rsidRPr="00807F49" w:rsidRDefault="00807F49" w:rsidP="00CC16EB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Break</w:t>
            </w:r>
          </w:p>
        </w:tc>
      </w:tr>
      <w:tr w:rsidR="00117AD2" w:rsidRPr="00807F49" w14:paraId="5A15B0F6" w14:textId="77777777" w:rsidTr="00807F49">
        <w:trPr>
          <w:trHeight w:val="196"/>
          <w:jc w:val="center"/>
        </w:trPr>
        <w:tc>
          <w:tcPr>
            <w:tcW w:w="2605" w:type="dxa"/>
          </w:tcPr>
          <w:p w14:paraId="319EF53F" w14:textId="0EDBD1DA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:30 pm - 2:45 pm</w:t>
            </w:r>
          </w:p>
        </w:tc>
        <w:tc>
          <w:tcPr>
            <w:tcW w:w="8100" w:type="dxa"/>
          </w:tcPr>
          <w:p w14:paraId="3A3338C5" w14:textId="47E80325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General Session – Mr. B. Dorsey – Adds, Drops, and Withdrawals – Grand Ball Room</w:t>
            </w:r>
          </w:p>
        </w:tc>
      </w:tr>
      <w:tr w:rsidR="00BA4E58" w:rsidRPr="00807F49" w14:paraId="17914F58" w14:textId="77777777" w:rsidTr="00807F49">
        <w:trPr>
          <w:trHeight w:val="196"/>
          <w:jc w:val="center"/>
        </w:trPr>
        <w:tc>
          <w:tcPr>
            <w:tcW w:w="2605" w:type="dxa"/>
          </w:tcPr>
          <w:p w14:paraId="0420C25E" w14:textId="608C270C" w:rsidR="00BA4E58" w:rsidRPr="00807F49" w:rsidRDefault="00BA4E58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2:45 pm – 3:00 pm </w:t>
            </w:r>
          </w:p>
        </w:tc>
        <w:tc>
          <w:tcPr>
            <w:tcW w:w="8100" w:type="dxa"/>
          </w:tcPr>
          <w:p w14:paraId="77CD3C5A" w14:textId="38C55AF0" w:rsidR="00BA4E58" w:rsidRPr="00807F49" w:rsidRDefault="00BA4E58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Break</w:t>
            </w:r>
          </w:p>
        </w:tc>
      </w:tr>
      <w:tr w:rsidR="00117AD2" w:rsidRPr="00807F49" w14:paraId="774738D2" w14:textId="5F1E841A" w:rsidTr="00807F49">
        <w:trPr>
          <w:trHeight w:val="196"/>
          <w:jc w:val="center"/>
        </w:trPr>
        <w:tc>
          <w:tcPr>
            <w:tcW w:w="2605" w:type="dxa"/>
          </w:tcPr>
          <w:p w14:paraId="14010A79" w14:textId="6D3FEA45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3:00 pm – 3:45 pm</w:t>
            </w:r>
          </w:p>
        </w:tc>
        <w:tc>
          <w:tcPr>
            <w:tcW w:w="8100" w:type="dxa"/>
          </w:tcPr>
          <w:p w14:paraId="7621C12C" w14:textId="77777777" w:rsidR="00117AD2" w:rsidRPr="00807F49" w:rsidRDefault="00117AD2" w:rsidP="004375B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  <w:t>Concurrent Sessions</w:t>
            </w:r>
          </w:p>
          <w:p w14:paraId="07FCB3C4" w14:textId="269D8E28" w:rsidR="00117AD2" w:rsidRPr="004660B4" w:rsidRDefault="00117AD2" w:rsidP="00DD27A3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4660B4">
              <w:rPr>
                <w:rFonts w:ascii="Garamond" w:eastAsia="Times New Roman" w:hAnsi="Garamond" w:cs="Times New Roman"/>
                <w:sz w:val="21"/>
                <w:szCs w:val="21"/>
              </w:rPr>
              <w:t>Strategic Enrollment Management – Robert M</w:t>
            </w:r>
            <w:r w:rsidR="00727497">
              <w:rPr>
                <w:rFonts w:ascii="Garamond" w:eastAsia="Times New Roman" w:hAnsi="Garamond" w:cs="Times New Roman"/>
                <w:sz w:val="21"/>
                <w:szCs w:val="21"/>
              </w:rPr>
              <w:t>u</w:t>
            </w:r>
            <w:r w:rsidRPr="004660B4">
              <w:rPr>
                <w:rFonts w:ascii="Garamond" w:eastAsia="Times New Roman" w:hAnsi="Garamond" w:cs="Times New Roman"/>
                <w:sz w:val="21"/>
                <w:szCs w:val="21"/>
              </w:rPr>
              <w:t>hammad</w:t>
            </w:r>
            <w:r w:rsidR="00ED6D92">
              <w:rPr>
                <w:rFonts w:ascii="Garamond" w:eastAsia="Times New Roman" w:hAnsi="Garamond" w:cs="Times New Roman"/>
                <w:sz w:val="21"/>
                <w:szCs w:val="21"/>
              </w:rPr>
              <w:t xml:space="preserve"> </w:t>
            </w:r>
            <w:r w:rsidRPr="004660B4">
              <w:rPr>
                <w:rFonts w:ascii="Garamond" w:eastAsia="Times New Roman" w:hAnsi="Garamond" w:cs="Times New Roman"/>
                <w:sz w:val="21"/>
                <w:szCs w:val="21"/>
              </w:rPr>
              <w:t xml:space="preserve">- </w:t>
            </w:r>
            <w:proofErr w:type="spellStart"/>
            <w:r w:rsidRPr="004660B4">
              <w:rPr>
                <w:rFonts w:ascii="Garamond" w:eastAsia="Times New Roman" w:hAnsi="Garamond" w:cs="Times New Roman"/>
                <w:sz w:val="21"/>
                <w:szCs w:val="21"/>
              </w:rPr>
              <w:t>Turtlewatch</w:t>
            </w:r>
            <w:proofErr w:type="spellEnd"/>
          </w:p>
          <w:p w14:paraId="04892692" w14:textId="6FFB3D45" w:rsidR="00117AD2" w:rsidRPr="004660B4" w:rsidRDefault="004660B4" w:rsidP="00174682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4660B4">
              <w:rPr>
                <w:rFonts w:ascii="Garamond" w:eastAsia="Times New Roman" w:hAnsi="Garamond" w:cs="Times New Roman"/>
                <w:sz w:val="21"/>
                <w:szCs w:val="21"/>
              </w:rPr>
              <w:t>Discussion of Upcoming Consolidation of State Grants for Public Colleges and Universities</w:t>
            </w:r>
            <w:r w:rsidR="00117AD2" w:rsidRPr="004660B4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Andrea Poole</w:t>
            </w:r>
            <w:r w:rsidRPr="004660B4">
              <w:rPr>
                <w:rFonts w:ascii="Garamond" w:eastAsia="Times New Roman" w:hAnsi="Garamond" w:cs="Times New Roman"/>
                <w:sz w:val="21"/>
                <w:szCs w:val="21"/>
              </w:rPr>
              <w:t>, Kevin Lineberry,</w:t>
            </w:r>
            <w:r w:rsidR="00727497">
              <w:rPr>
                <w:rFonts w:ascii="Garamond" w:eastAsia="Times New Roman" w:hAnsi="Garamond" w:cs="Times New Roman"/>
                <w:sz w:val="21"/>
                <w:szCs w:val="21"/>
              </w:rPr>
              <w:t xml:space="preserve"> Dr. </w:t>
            </w:r>
            <w:r w:rsidRPr="004660B4">
              <w:rPr>
                <w:rFonts w:ascii="Garamond" w:eastAsia="Times New Roman" w:hAnsi="Garamond" w:cs="Times New Roman"/>
                <w:sz w:val="21"/>
                <w:szCs w:val="21"/>
              </w:rPr>
              <w:t xml:space="preserve">Mark </w:t>
            </w:r>
            <w:proofErr w:type="spellStart"/>
            <w:r w:rsidRPr="004660B4">
              <w:rPr>
                <w:rFonts w:ascii="Garamond" w:eastAsia="Times New Roman" w:hAnsi="Garamond" w:cs="Times New Roman"/>
                <w:sz w:val="21"/>
                <w:szCs w:val="21"/>
              </w:rPr>
              <w:t>Umbricht</w:t>
            </w:r>
            <w:proofErr w:type="spellEnd"/>
            <w:r w:rsidR="00727497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nd Dr. J.W. Kelley</w:t>
            </w:r>
            <w:r w:rsidR="00117AD2" w:rsidRPr="004660B4">
              <w:rPr>
                <w:rFonts w:ascii="Garamond" w:eastAsia="Times New Roman" w:hAnsi="Garamond" w:cs="Times New Roman"/>
                <w:sz w:val="21"/>
                <w:szCs w:val="21"/>
              </w:rPr>
              <w:t>– Grand Ball Room A</w:t>
            </w:r>
          </w:p>
          <w:p w14:paraId="7C1EF306" w14:textId="4A5E15DB" w:rsidR="00371094" w:rsidRPr="00807F49" w:rsidRDefault="00371094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>
              <w:rPr>
                <w:rFonts w:ascii="Garamond" w:eastAsia="Times New Roman" w:hAnsi="Garamond" w:cs="Times New Roman"/>
                <w:sz w:val="21"/>
                <w:szCs w:val="21"/>
              </w:rPr>
              <w:t>HBCU/Minority-Serving Institutions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Forum – </w:t>
            </w:r>
            <w:proofErr w:type="spellStart"/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Kamesia</w:t>
            </w:r>
            <w:proofErr w:type="spellEnd"/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House</w:t>
            </w:r>
            <w:r>
              <w:rPr>
                <w:rFonts w:ascii="Garamond" w:eastAsia="Times New Roman" w:hAnsi="Garamond" w:cs="Times New Roman"/>
                <w:sz w:val="21"/>
                <w:szCs w:val="21"/>
              </w:rPr>
              <w:t xml:space="preserve"> and </w:t>
            </w:r>
            <w:proofErr w:type="spellStart"/>
            <w:r>
              <w:rPr>
                <w:rFonts w:ascii="Garamond" w:eastAsia="Times New Roman" w:hAnsi="Garamond" w:cs="Times New Roman"/>
                <w:sz w:val="21"/>
                <w:szCs w:val="21"/>
              </w:rPr>
              <w:t>Ronnette</w:t>
            </w:r>
            <w:proofErr w:type="spellEnd"/>
            <w:r>
              <w:rPr>
                <w:rFonts w:ascii="Garamond" w:eastAsia="Times New Roman" w:hAnsi="Garamond" w:cs="Times New Roman"/>
                <w:sz w:val="21"/>
                <w:szCs w:val="21"/>
              </w:rPr>
              <w:t xml:space="preserve"> Hamilton 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(Panel) - </w:t>
            </w:r>
            <w:proofErr w:type="spellStart"/>
            <w:r w:rsidRPr="0004148D">
              <w:rPr>
                <w:rFonts w:ascii="Garamond" w:eastAsia="Times New Roman" w:hAnsi="Garamond" w:cs="Times New Roman"/>
                <w:sz w:val="21"/>
                <w:szCs w:val="21"/>
              </w:rPr>
              <w:t>Turtlewatch</w:t>
            </w:r>
            <w:proofErr w:type="spellEnd"/>
          </w:p>
          <w:p w14:paraId="06FB71BE" w14:textId="7E1535A5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Paradise Escape Room - Oceanwatch</w:t>
            </w:r>
          </w:p>
        </w:tc>
      </w:tr>
      <w:tr w:rsidR="00117AD2" w:rsidRPr="00807F49" w14:paraId="195650B5" w14:textId="77777777" w:rsidTr="00BC3755">
        <w:trPr>
          <w:trHeight w:val="976"/>
          <w:jc w:val="center"/>
        </w:trPr>
        <w:tc>
          <w:tcPr>
            <w:tcW w:w="2605" w:type="dxa"/>
          </w:tcPr>
          <w:p w14:paraId="72B9077F" w14:textId="129A8EE1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4:00 pm – 4:45 pm</w:t>
            </w:r>
          </w:p>
        </w:tc>
        <w:tc>
          <w:tcPr>
            <w:tcW w:w="8100" w:type="dxa"/>
          </w:tcPr>
          <w:p w14:paraId="061D7701" w14:textId="77777777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  <w:u w:val="single"/>
              </w:rPr>
              <w:t>Concurrent Sessions</w:t>
            </w:r>
          </w:p>
          <w:p w14:paraId="336B04CE" w14:textId="1B43B60A" w:rsidR="00117AD2" w:rsidRPr="00727497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727497">
              <w:rPr>
                <w:rFonts w:ascii="Garamond" w:eastAsia="Times New Roman" w:hAnsi="Garamond" w:cs="Times New Roman"/>
                <w:sz w:val="21"/>
                <w:szCs w:val="21"/>
              </w:rPr>
              <w:t xml:space="preserve">Technology – Banner </w:t>
            </w:r>
            <w:r w:rsidR="00BC3755" w:rsidRPr="00727497">
              <w:rPr>
                <w:rFonts w:ascii="Garamond" w:eastAsia="Times New Roman" w:hAnsi="Garamond" w:cs="Times New Roman"/>
                <w:sz w:val="21"/>
                <w:szCs w:val="21"/>
              </w:rPr>
              <w:t xml:space="preserve">– </w:t>
            </w:r>
            <w:r w:rsidR="00727497" w:rsidRPr="00727497">
              <w:rPr>
                <w:rFonts w:ascii="Garamond" w:eastAsia="Times New Roman" w:hAnsi="Garamond" w:cs="Times New Roman"/>
                <w:sz w:val="21"/>
                <w:szCs w:val="21"/>
              </w:rPr>
              <w:t>Robert M</w:t>
            </w:r>
            <w:r w:rsidR="00727497">
              <w:rPr>
                <w:rFonts w:ascii="Garamond" w:eastAsia="Times New Roman" w:hAnsi="Garamond" w:cs="Times New Roman"/>
                <w:sz w:val="21"/>
                <w:szCs w:val="21"/>
              </w:rPr>
              <w:t>u</w:t>
            </w:r>
            <w:r w:rsidR="00727497" w:rsidRPr="00727497">
              <w:rPr>
                <w:rFonts w:ascii="Garamond" w:eastAsia="Times New Roman" w:hAnsi="Garamond" w:cs="Times New Roman"/>
                <w:sz w:val="21"/>
                <w:szCs w:val="21"/>
              </w:rPr>
              <w:t xml:space="preserve">hammad </w:t>
            </w:r>
            <w:r w:rsidR="002562FB">
              <w:rPr>
                <w:rFonts w:ascii="Garamond" w:eastAsia="Times New Roman" w:hAnsi="Garamond" w:cs="Times New Roman"/>
                <w:sz w:val="21"/>
                <w:szCs w:val="21"/>
              </w:rPr>
              <w:t>and Matthew Ellsworth</w:t>
            </w:r>
            <w:r w:rsidR="002562FB" w:rsidRPr="00727497">
              <w:rPr>
                <w:rFonts w:ascii="Garamond" w:eastAsia="Times New Roman" w:hAnsi="Garamond" w:cs="Times New Roman"/>
                <w:sz w:val="21"/>
                <w:szCs w:val="21"/>
              </w:rPr>
              <w:t xml:space="preserve"> </w:t>
            </w:r>
            <w:proofErr w:type="spellStart"/>
            <w:r w:rsidR="00BC3755" w:rsidRPr="00727497">
              <w:rPr>
                <w:rFonts w:ascii="Garamond" w:eastAsia="Times New Roman" w:hAnsi="Garamond" w:cs="Times New Roman"/>
                <w:sz w:val="21"/>
                <w:szCs w:val="21"/>
              </w:rPr>
              <w:t>Turtlewatch</w:t>
            </w:r>
            <w:proofErr w:type="spellEnd"/>
          </w:p>
          <w:p w14:paraId="2BA42974" w14:textId="4402B21F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  <w:highlight w:val="cyan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Technology – Colleague </w:t>
            </w:r>
            <w:r w:rsidR="00727497">
              <w:rPr>
                <w:rFonts w:ascii="Garamond" w:eastAsia="Times New Roman" w:hAnsi="Garamond" w:cs="Times New Roman"/>
                <w:sz w:val="21"/>
                <w:szCs w:val="21"/>
              </w:rPr>
              <w:t>–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</w:t>
            </w:r>
            <w:r w:rsidR="00371094">
              <w:rPr>
                <w:rFonts w:ascii="Garamond" w:eastAsia="Times New Roman" w:hAnsi="Garamond" w:cs="Times New Roman"/>
                <w:sz w:val="21"/>
                <w:szCs w:val="21"/>
              </w:rPr>
              <w:t xml:space="preserve">F.A Review Team 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– Grand Ball Room</w:t>
            </w:r>
          </w:p>
          <w:p w14:paraId="3F617871" w14:textId="088DDBAA" w:rsidR="00117AD2" w:rsidRPr="00807F49" w:rsidRDefault="00117AD2" w:rsidP="00A945AA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Technology – Powerfaids – Shaw University – Ojebe Ifegwu - Oceanwatch</w:t>
            </w:r>
          </w:p>
        </w:tc>
      </w:tr>
      <w:tr w:rsidR="00117AD2" w:rsidRPr="00807F49" w14:paraId="7936C021" w14:textId="77777777" w:rsidTr="00BC3755">
        <w:trPr>
          <w:trHeight w:val="211"/>
          <w:jc w:val="center"/>
        </w:trPr>
        <w:tc>
          <w:tcPr>
            <w:tcW w:w="2605" w:type="dxa"/>
          </w:tcPr>
          <w:p w14:paraId="7F2D1776" w14:textId="56723625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6:30 pm – 8:00 pm</w:t>
            </w:r>
          </w:p>
        </w:tc>
        <w:tc>
          <w:tcPr>
            <w:tcW w:w="8100" w:type="dxa"/>
          </w:tcPr>
          <w:p w14:paraId="0160CA1F" w14:textId="081806E7" w:rsidR="00117AD2" w:rsidRPr="00807F49" w:rsidRDefault="00117AD2" w:rsidP="00A945AA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Banquet Dinner/Annual Business Meeting</w:t>
            </w:r>
            <w:r w:rsidR="00807F49"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 xml:space="preserve"> – Grand Ball Room</w:t>
            </w:r>
          </w:p>
        </w:tc>
      </w:tr>
      <w:tr w:rsidR="00117AD2" w:rsidRPr="00807F49" w14:paraId="214476D1" w14:textId="77777777" w:rsidTr="00807F49">
        <w:trPr>
          <w:trHeight w:val="196"/>
          <w:jc w:val="center"/>
        </w:trPr>
        <w:tc>
          <w:tcPr>
            <w:tcW w:w="2605" w:type="dxa"/>
          </w:tcPr>
          <w:p w14:paraId="2DFC4F85" w14:textId="502AF328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8:00 pm – 11:00 pm</w:t>
            </w:r>
          </w:p>
        </w:tc>
        <w:tc>
          <w:tcPr>
            <w:tcW w:w="8100" w:type="dxa"/>
          </w:tcPr>
          <w:p w14:paraId="43835AF0" w14:textId="30B1EDEF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Luau Party/Dance</w:t>
            </w:r>
            <w:r w:rsidR="00807F49"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– Grand Ball Room/Terrace</w:t>
            </w:r>
          </w:p>
        </w:tc>
      </w:tr>
      <w:tr w:rsidR="00117AD2" w:rsidRPr="00807F49" w14:paraId="3C0F31B0" w14:textId="77777777" w:rsidTr="00807F49">
        <w:trPr>
          <w:trHeight w:val="196"/>
          <w:jc w:val="center"/>
        </w:trPr>
        <w:tc>
          <w:tcPr>
            <w:tcW w:w="2605" w:type="dxa"/>
          </w:tcPr>
          <w:p w14:paraId="5A8EEA4B" w14:textId="19DBE187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b/>
                <w:sz w:val="21"/>
                <w:szCs w:val="21"/>
              </w:rPr>
              <w:t>Wednesday, April 6, 2022</w:t>
            </w:r>
          </w:p>
        </w:tc>
        <w:tc>
          <w:tcPr>
            <w:tcW w:w="8100" w:type="dxa"/>
          </w:tcPr>
          <w:p w14:paraId="37BF2C31" w14:textId="2367BBB5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</w:p>
        </w:tc>
      </w:tr>
      <w:tr w:rsidR="00117AD2" w:rsidRPr="00807F49" w14:paraId="5E662AC0" w14:textId="77777777" w:rsidTr="00807F49">
        <w:trPr>
          <w:trHeight w:val="196"/>
          <w:jc w:val="center"/>
        </w:trPr>
        <w:tc>
          <w:tcPr>
            <w:tcW w:w="2605" w:type="dxa"/>
          </w:tcPr>
          <w:p w14:paraId="2DF1F745" w14:textId="487FC1AF" w:rsidR="00117AD2" w:rsidRPr="00807F49" w:rsidRDefault="00117AD2" w:rsidP="000B181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7:30 am -8:30 am</w:t>
            </w:r>
          </w:p>
        </w:tc>
        <w:tc>
          <w:tcPr>
            <w:tcW w:w="8100" w:type="dxa"/>
          </w:tcPr>
          <w:p w14:paraId="36A7CCBC" w14:textId="683628FE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Breakfast</w:t>
            </w:r>
          </w:p>
        </w:tc>
      </w:tr>
      <w:tr w:rsidR="00117AD2" w:rsidRPr="00807F49" w14:paraId="05F9FF31" w14:textId="77777777" w:rsidTr="00807F49">
        <w:trPr>
          <w:trHeight w:val="196"/>
          <w:jc w:val="center"/>
        </w:trPr>
        <w:tc>
          <w:tcPr>
            <w:tcW w:w="2605" w:type="dxa"/>
          </w:tcPr>
          <w:p w14:paraId="1082FB84" w14:textId="35F9DEED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8:30 am – 9:30 am</w:t>
            </w:r>
          </w:p>
        </w:tc>
        <w:tc>
          <w:tcPr>
            <w:tcW w:w="8100" w:type="dxa"/>
          </w:tcPr>
          <w:p w14:paraId="24193D2C" w14:textId="3AF1D133" w:rsidR="00117AD2" w:rsidRPr="00807F49" w:rsidRDefault="00117AD2" w:rsidP="000B181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SASFAA Update – Sarah Dowd – Grand Ball Room</w:t>
            </w:r>
          </w:p>
          <w:p w14:paraId="774C8B9C" w14:textId="7395C2FF" w:rsidR="00117AD2" w:rsidRPr="00807F49" w:rsidRDefault="00117AD2" w:rsidP="00B1437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NASFAA – Dana Kelly – Grand Ball Room</w:t>
            </w:r>
          </w:p>
          <w:p w14:paraId="01647570" w14:textId="77261147" w:rsidR="00117AD2" w:rsidRPr="00807F49" w:rsidRDefault="00117AD2" w:rsidP="005D31E7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State Update – Andrea Poole – Grand Ball Room</w:t>
            </w:r>
          </w:p>
        </w:tc>
      </w:tr>
      <w:tr w:rsidR="00117AD2" w:rsidRPr="00807F49" w14:paraId="0156B82A" w14:textId="464A48E4" w:rsidTr="00BC3755">
        <w:trPr>
          <w:trHeight w:val="211"/>
          <w:jc w:val="center"/>
        </w:trPr>
        <w:tc>
          <w:tcPr>
            <w:tcW w:w="2605" w:type="dxa"/>
          </w:tcPr>
          <w:p w14:paraId="4C3BAEC5" w14:textId="6609606E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9:30 am – 9:45 am</w:t>
            </w:r>
          </w:p>
        </w:tc>
        <w:tc>
          <w:tcPr>
            <w:tcW w:w="8100" w:type="dxa"/>
          </w:tcPr>
          <w:p w14:paraId="28AC9ED9" w14:textId="79998089" w:rsidR="00117AD2" w:rsidRPr="00807F49" w:rsidRDefault="00117AD2" w:rsidP="000B181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Break</w:t>
            </w:r>
          </w:p>
        </w:tc>
      </w:tr>
      <w:tr w:rsidR="00117AD2" w:rsidRPr="00807F49" w14:paraId="12CD64BA" w14:textId="77777777" w:rsidTr="00807F49">
        <w:trPr>
          <w:trHeight w:val="196"/>
          <w:jc w:val="center"/>
        </w:trPr>
        <w:tc>
          <w:tcPr>
            <w:tcW w:w="2605" w:type="dxa"/>
          </w:tcPr>
          <w:p w14:paraId="2FF91038" w14:textId="3E78214E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9:45 am – 10:15 am</w:t>
            </w:r>
          </w:p>
        </w:tc>
        <w:tc>
          <w:tcPr>
            <w:tcW w:w="8100" w:type="dxa"/>
          </w:tcPr>
          <w:p w14:paraId="00F003C6" w14:textId="74CF2801" w:rsidR="00117AD2" w:rsidRPr="00807F49" w:rsidRDefault="00117AD2" w:rsidP="000B181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Charity Presentation – Scholarship Winners Announcement</w:t>
            </w:r>
          </w:p>
        </w:tc>
      </w:tr>
      <w:tr w:rsidR="00117AD2" w:rsidRPr="00807F49" w14:paraId="55B485DB" w14:textId="77777777" w:rsidTr="00807F49">
        <w:trPr>
          <w:trHeight w:val="196"/>
          <w:jc w:val="center"/>
        </w:trPr>
        <w:tc>
          <w:tcPr>
            <w:tcW w:w="2605" w:type="dxa"/>
          </w:tcPr>
          <w:p w14:paraId="660BA94A" w14:textId="62DE1549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0:15 am – 11:30 am</w:t>
            </w:r>
          </w:p>
        </w:tc>
        <w:tc>
          <w:tcPr>
            <w:tcW w:w="8100" w:type="dxa"/>
          </w:tcPr>
          <w:p w14:paraId="686A6BC0" w14:textId="592C4EE3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Mental Health and Wellness – Motivational Speaker- Dr. Latonia Johnson</w:t>
            </w:r>
            <w:r w:rsidR="00ED6D92">
              <w:rPr>
                <w:rFonts w:ascii="Garamond" w:eastAsia="Times New Roman" w:hAnsi="Garamond" w:cs="Times New Roman"/>
                <w:sz w:val="21"/>
                <w:szCs w:val="21"/>
              </w:rPr>
              <w:t xml:space="preserve"> and Joanna Reed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, Elizabeth City State University (Music, Movement, and Artistic Oral </w:t>
            </w:r>
            <w:r w:rsidR="009A706F" w:rsidRPr="00807F49">
              <w:rPr>
                <w:rFonts w:ascii="Garamond" w:eastAsia="Times New Roman" w:hAnsi="Garamond" w:cs="Times New Roman"/>
                <w:sz w:val="21"/>
                <w:szCs w:val="21"/>
              </w:rPr>
              <w:t>Expression) -</w:t>
            </w: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 Grand Ball Room</w:t>
            </w:r>
          </w:p>
        </w:tc>
      </w:tr>
      <w:tr w:rsidR="00117AD2" w:rsidRPr="00807F49" w14:paraId="29812CA3" w14:textId="37C5D158" w:rsidTr="00807F49">
        <w:trPr>
          <w:trHeight w:val="196"/>
          <w:jc w:val="center"/>
        </w:trPr>
        <w:tc>
          <w:tcPr>
            <w:tcW w:w="2605" w:type="dxa"/>
          </w:tcPr>
          <w:p w14:paraId="76E3C1C0" w14:textId="297F52AA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>11:30 am – 12:00 pm</w:t>
            </w:r>
          </w:p>
        </w:tc>
        <w:tc>
          <w:tcPr>
            <w:tcW w:w="8100" w:type="dxa"/>
          </w:tcPr>
          <w:p w14:paraId="1A8CE02F" w14:textId="6AEEC7BC" w:rsidR="00117AD2" w:rsidRPr="00807F49" w:rsidRDefault="00117AD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1"/>
                <w:szCs w:val="21"/>
              </w:rPr>
            </w:pPr>
            <w:r w:rsidRPr="00807F49">
              <w:rPr>
                <w:rFonts w:ascii="Garamond" w:eastAsia="Times New Roman" w:hAnsi="Garamond" w:cs="Times New Roman"/>
                <w:sz w:val="21"/>
                <w:szCs w:val="21"/>
              </w:rPr>
              <w:t xml:space="preserve">Conference Closing </w:t>
            </w:r>
          </w:p>
        </w:tc>
      </w:tr>
    </w:tbl>
    <w:p w14:paraId="14F82F85" w14:textId="1EDD22CF" w:rsidR="00840894" w:rsidRPr="00807F49" w:rsidRDefault="00840894" w:rsidP="007E1EC9">
      <w:pPr>
        <w:tabs>
          <w:tab w:val="left" w:pos="3240"/>
        </w:tabs>
        <w:rPr>
          <w:rFonts w:ascii="Garamond" w:eastAsia="Times New Roman" w:hAnsi="Garamond" w:cs="Times New Roman"/>
          <w:b/>
          <w:sz w:val="21"/>
          <w:szCs w:val="21"/>
        </w:rPr>
      </w:pPr>
    </w:p>
    <w:p w14:paraId="248D23D6" w14:textId="77777777" w:rsidR="003B22E2" w:rsidRPr="00807F49" w:rsidRDefault="003B22E2" w:rsidP="007E1EC9">
      <w:pPr>
        <w:tabs>
          <w:tab w:val="left" w:pos="3240"/>
        </w:tabs>
        <w:rPr>
          <w:rFonts w:ascii="Garamond" w:eastAsia="Times New Roman" w:hAnsi="Garamond" w:cs="Times New Roman"/>
          <w:b/>
          <w:sz w:val="21"/>
          <w:szCs w:val="21"/>
        </w:rPr>
      </w:pPr>
    </w:p>
    <w:sectPr w:rsidR="003B22E2" w:rsidRPr="00807F49" w:rsidSect="00DD684E">
      <w:pgSz w:w="12240" w:h="15840"/>
      <w:pgMar w:top="274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87D00"/>
    <w:multiLevelType w:val="hybridMultilevel"/>
    <w:tmpl w:val="75163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F3BC7"/>
    <w:multiLevelType w:val="hybridMultilevel"/>
    <w:tmpl w:val="1722B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10425"/>
    <w:multiLevelType w:val="hybridMultilevel"/>
    <w:tmpl w:val="7B8E8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04F8B"/>
    <w:multiLevelType w:val="hybridMultilevel"/>
    <w:tmpl w:val="C8562680"/>
    <w:lvl w:ilvl="0" w:tplc="67CA1C86">
      <w:start w:val="1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611AD"/>
    <w:multiLevelType w:val="hybridMultilevel"/>
    <w:tmpl w:val="79EC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DC00B0"/>
    <w:multiLevelType w:val="hybridMultilevel"/>
    <w:tmpl w:val="08AC0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34F49"/>
    <w:multiLevelType w:val="hybridMultilevel"/>
    <w:tmpl w:val="9D02CFD8"/>
    <w:lvl w:ilvl="0" w:tplc="DAFA3B98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91893"/>
    <w:multiLevelType w:val="hybridMultilevel"/>
    <w:tmpl w:val="DEFE7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IxMjI0tTS3NDVV0lEKTi0uzszPAykwrAUAzawu8SwAAAA="/>
  </w:docVars>
  <w:rsids>
    <w:rsidRoot w:val="007E1EC9"/>
    <w:rsid w:val="00010866"/>
    <w:rsid w:val="000243BF"/>
    <w:rsid w:val="00025494"/>
    <w:rsid w:val="00031CA2"/>
    <w:rsid w:val="00034576"/>
    <w:rsid w:val="0004148D"/>
    <w:rsid w:val="0006034C"/>
    <w:rsid w:val="00062F56"/>
    <w:rsid w:val="00067FE1"/>
    <w:rsid w:val="000A029F"/>
    <w:rsid w:val="000A6F01"/>
    <w:rsid w:val="000B1819"/>
    <w:rsid w:val="000C1E3C"/>
    <w:rsid w:val="000C340B"/>
    <w:rsid w:val="000C4A3E"/>
    <w:rsid w:val="000C6A97"/>
    <w:rsid w:val="000E0A54"/>
    <w:rsid w:val="000F0359"/>
    <w:rsid w:val="00101955"/>
    <w:rsid w:val="00117AD2"/>
    <w:rsid w:val="00152D54"/>
    <w:rsid w:val="001530DF"/>
    <w:rsid w:val="00157D8C"/>
    <w:rsid w:val="0016786B"/>
    <w:rsid w:val="00174682"/>
    <w:rsid w:val="001863F4"/>
    <w:rsid w:val="00186895"/>
    <w:rsid w:val="001940A4"/>
    <w:rsid w:val="001A7915"/>
    <w:rsid w:val="001C1850"/>
    <w:rsid w:val="001D613C"/>
    <w:rsid w:val="001E079D"/>
    <w:rsid w:val="00201A67"/>
    <w:rsid w:val="00207678"/>
    <w:rsid w:val="0021454A"/>
    <w:rsid w:val="00244356"/>
    <w:rsid w:val="002562FB"/>
    <w:rsid w:val="00266043"/>
    <w:rsid w:val="0027063B"/>
    <w:rsid w:val="0027245C"/>
    <w:rsid w:val="002925A7"/>
    <w:rsid w:val="002B3B8C"/>
    <w:rsid w:val="002C2DE7"/>
    <w:rsid w:val="002C5CDB"/>
    <w:rsid w:val="002E0471"/>
    <w:rsid w:val="003157FD"/>
    <w:rsid w:val="00341D2A"/>
    <w:rsid w:val="003615BE"/>
    <w:rsid w:val="00362D38"/>
    <w:rsid w:val="00371094"/>
    <w:rsid w:val="0039248B"/>
    <w:rsid w:val="003A1163"/>
    <w:rsid w:val="003A2750"/>
    <w:rsid w:val="003A4B52"/>
    <w:rsid w:val="003B22E2"/>
    <w:rsid w:val="003D3BFD"/>
    <w:rsid w:val="003E0E78"/>
    <w:rsid w:val="003E31C4"/>
    <w:rsid w:val="003E77EA"/>
    <w:rsid w:val="0041718E"/>
    <w:rsid w:val="004237F0"/>
    <w:rsid w:val="00433C13"/>
    <w:rsid w:val="004375B5"/>
    <w:rsid w:val="004468DC"/>
    <w:rsid w:val="0045548B"/>
    <w:rsid w:val="004660B4"/>
    <w:rsid w:val="00471604"/>
    <w:rsid w:val="004814EA"/>
    <w:rsid w:val="00483FFB"/>
    <w:rsid w:val="00484FE3"/>
    <w:rsid w:val="00486AB2"/>
    <w:rsid w:val="00491EC5"/>
    <w:rsid w:val="004A1887"/>
    <w:rsid w:val="004B6184"/>
    <w:rsid w:val="004C03CE"/>
    <w:rsid w:val="004C59E8"/>
    <w:rsid w:val="004D7250"/>
    <w:rsid w:val="004E4859"/>
    <w:rsid w:val="004F0E8D"/>
    <w:rsid w:val="004F37A4"/>
    <w:rsid w:val="005166FA"/>
    <w:rsid w:val="00521C22"/>
    <w:rsid w:val="005268DC"/>
    <w:rsid w:val="00531FDA"/>
    <w:rsid w:val="005462AB"/>
    <w:rsid w:val="00562E60"/>
    <w:rsid w:val="005635C7"/>
    <w:rsid w:val="00571DE7"/>
    <w:rsid w:val="00572B06"/>
    <w:rsid w:val="005942F0"/>
    <w:rsid w:val="005955A1"/>
    <w:rsid w:val="005C7C6C"/>
    <w:rsid w:val="005D2A86"/>
    <w:rsid w:val="005D31E7"/>
    <w:rsid w:val="005E28DF"/>
    <w:rsid w:val="005F1166"/>
    <w:rsid w:val="005F1652"/>
    <w:rsid w:val="00615474"/>
    <w:rsid w:val="00616F03"/>
    <w:rsid w:val="00635A6C"/>
    <w:rsid w:val="0063740B"/>
    <w:rsid w:val="0064057A"/>
    <w:rsid w:val="00644FEE"/>
    <w:rsid w:val="00655E68"/>
    <w:rsid w:val="006632FB"/>
    <w:rsid w:val="0067665F"/>
    <w:rsid w:val="0069048B"/>
    <w:rsid w:val="0069708F"/>
    <w:rsid w:val="006B06B1"/>
    <w:rsid w:val="006B258C"/>
    <w:rsid w:val="006B330B"/>
    <w:rsid w:val="006B6057"/>
    <w:rsid w:val="006D0C9C"/>
    <w:rsid w:val="006D406F"/>
    <w:rsid w:val="006E3963"/>
    <w:rsid w:val="006F4A72"/>
    <w:rsid w:val="00727497"/>
    <w:rsid w:val="00734A13"/>
    <w:rsid w:val="0075575C"/>
    <w:rsid w:val="00765278"/>
    <w:rsid w:val="0077108E"/>
    <w:rsid w:val="00774B69"/>
    <w:rsid w:val="00793E6B"/>
    <w:rsid w:val="007A04A7"/>
    <w:rsid w:val="007D0546"/>
    <w:rsid w:val="007D5717"/>
    <w:rsid w:val="007E1EC9"/>
    <w:rsid w:val="007E2A64"/>
    <w:rsid w:val="007E4614"/>
    <w:rsid w:val="007E54BA"/>
    <w:rsid w:val="007F308C"/>
    <w:rsid w:val="00801C3C"/>
    <w:rsid w:val="008064DD"/>
    <w:rsid w:val="00807F49"/>
    <w:rsid w:val="00832F90"/>
    <w:rsid w:val="00840894"/>
    <w:rsid w:val="00843171"/>
    <w:rsid w:val="0085089F"/>
    <w:rsid w:val="0085556B"/>
    <w:rsid w:val="0086427D"/>
    <w:rsid w:val="008849F4"/>
    <w:rsid w:val="00897AE8"/>
    <w:rsid w:val="008A02D1"/>
    <w:rsid w:val="008A3A3A"/>
    <w:rsid w:val="008C1206"/>
    <w:rsid w:val="008E14EA"/>
    <w:rsid w:val="008F6C75"/>
    <w:rsid w:val="00901E83"/>
    <w:rsid w:val="00902943"/>
    <w:rsid w:val="00913C53"/>
    <w:rsid w:val="00921E0F"/>
    <w:rsid w:val="00923BB4"/>
    <w:rsid w:val="009354B2"/>
    <w:rsid w:val="00940551"/>
    <w:rsid w:val="00941EC9"/>
    <w:rsid w:val="0095366B"/>
    <w:rsid w:val="00982314"/>
    <w:rsid w:val="00982403"/>
    <w:rsid w:val="009A0F66"/>
    <w:rsid w:val="009A706F"/>
    <w:rsid w:val="009F5FA3"/>
    <w:rsid w:val="00A06732"/>
    <w:rsid w:val="00A17525"/>
    <w:rsid w:val="00A36513"/>
    <w:rsid w:val="00A534CB"/>
    <w:rsid w:val="00A63980"/>
    <w:rsid w:val="00A73BFB"/>
    <w:rsid w:val="00A945AA"/>
    <w:rsid w:val="00A957CC"/>
    <w:rsid w:val="00AA7986"/>
    <w:rsid w:val="00AB4476"/>
    <w:rsid w:val="00AB7706"/>
    <w:rsid w:val="00AC5B97"/>
    <w:rsid w:val="00AD0D14"/>
    <w:rsid w:val="00AE3350"/>
    <w:rsid w:val="00AE53F2"/>
    <w:rsid w:val="00B117E8"/>
    <w:rsid w:val="00B14375"/>
    <w:rsid w:val="00B263F7"/>
    <w:rsid w:val="00B327C1"/>
    <w:rsid w:val="00B36750"/>
    <w:rsid w:val="00B53562"/>
    <w:rsid w:val="00B63FDE"/>
    <w:rsid w:val="00B832B7"/>
    <w:rsid w:val="00BA4E58"/>
    <w:rsid w:val="00BA5D1D"/>
    <w:rsid w:val="00BB424B"/>
    <w:rsid w:val="00BB532F"/>
    <w:rsid w:val="00BC3755"/>
    <w:rsid w:val="00C0155C"/>
    <w:rsid w:val="00C04A61"/>
    <w:rsid w:val="00C14E37"/>
    <w:rsid w:val="00C153ED"/>
    <w:rsid w:val="00C20AC8"/>
    <w:rsid w:val="00C34F95"/>
    <w:rsid w:val="00C43DC2"/>
    <w:rsid w:val="00C51478"/>
    <w:rsid w:val="00C65E3E"/>
    <w:rsid w:val="00C7555D"/>
    <w:rsid w:val="00C80FD9"/>
    <w:rsid w:val="00CB1367"/>
    <w:rsid w:val="00CB3214"/>
    <w:rsid w:val="00CB62A9"/>
    <w:rsid w:val="00CB6B99"/>
    <w:rsid w:val="00CC16EB"/>
    <w:rsid w:val="00CD6CCE"/>
    <w:rsid w:val="00CE4417"/>
    <w:rsid w:val="00D133BC"/>
    <w:rsid w:val="00D24F19"/>
    <w:rsid w:val="00D31FBA"/>
    <w:rsid w:val="00D50342"/>
    <w:rsid w:val="00D802BA"/>
    <w:rsid w:val="00D81637"/>
    <w:rsid w:val="00D82C49"/>
    <w:rsid w:val="00D92F1C"/>
    <w:rsid w:val="00D93A98"/>
    <w:rsid w:val="00DB192A"/>
    <w:rsid w:val="00DD27A3"/>
    <w:rsid w:val="00DD684E"/>
    <w:rsid w:val="00DE7312"/>
    <w:rsid w:val="00DF176F"/>
    <w:rsid w:val="00DF3065"/>
    <w:rsid w:val="00DF3F59"/>
    <w:rsid w:val="00E03655"/>
    <w:rsid w:val="00E14B1A"/>
    <w:rsid w:val="00E31331"/>
    <w:rsid w:val="00E331EF"/>
    <w:rsid w:val="00E37B45"/>
    <w:rsid w:val="00E60C58"/>
    <w:rsid w:val="00E715AF"/>
    <w:rsid w:val="00E91AAC"/>
    <w:rsid w:val="00E94F42"/>
    <w:rsid w:val="00E96004"/>
    <w:rsid w:val="00EA2DD2"/>
    <w:rsid w:val="00EB4B90"/>
    <w:rsid w:val="00EB5126"/>
    <w:rsid w:val="00EC1DA0"/>
    <w:rsid w:val="00EC1E04"/>
    <w:rsid w:val="00ED6D92"/>
    <w:rsid w:val="00EF49B0"/>
    <w:rsid w:val="00F03A0C"/>
    <w:rsid w:val="00F119E4"/>
    <w:rsid w:val="00F23611"/>
    <w:rsid w:val="00F25C4F"/>
    <w:rsid w:val="00F27DBE"/>
    <w:rsid w:val="00F31522"/>
    <w:rsid w:val="00F373F5"/>
    <w:rsid w:val="00F54389"/>
    <w:rsid w:val="00F543C4"/>
    <w:rsid w:val="00F7262E"/>
    <w:rsid w:val="00F939D5"/>
    <w:rsid w:val="00F974AD"/>
    <w:rsid w:val="00FA1533"/>
    <w:rsid w:val="00FA2D0B"/>
    <w:rsid w:val="00FC009D"/>
    <w:rsid w:val="00FC6744"/>
    <w:rsid w:val="00FD3460"/>
    <w:rsid w:val="00FF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EE7F1"/>
  <w15:docId w15:val="{10C6ED3D-EF67-4797-909A-B0355C81C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6B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B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43C4"/>
    <w:pPr>
      <w:ind w:left="720"/>
      <w:contextualSpacing/>
    </w:pPr>
  </w:style>
  <w:style w:type="table" w:styleId="TableGrid">
    <w:name w:val="Table Grid"/>
    <w:basedOn w:val="TableNormal"/>
    <w:uiPriority w:val="59"/>
    <w:rsid w:val="0084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9B9AFB4F7DC34089DFDA1B28651989" ma:contentTypeVersion="14" ma:contentTypeDescription="Create a new document." ma:contentTypeScope="" ma:versionID="b833a1fcd2d0427febbcdb19ff938b9a">
  <xsd:schema xmlns:xsd="http://www.w3.org/2001/XMLSchema" xmlns:xs="http://www.w3.org/2001/XMLSchema" xmlns:p="http://schemas.microsoft.com/office/2006/metadata/properties" xmlns:ns3="2e26dbe3-d804-4d42-8ddb-9e82fb99baf1" xmlns:ns4="5d411140-98b3-4077-a29c-11ffd5ce483a" targetNamespace="http://schemas.microsoft.com/office/2006/metadata/properties" ma:root="true" ma:fieldsID="ad1e0080899a76b3ce1954ed40d70598" ns3:_="" ns4:_="">
    <xsd:import namespace="2e26dbe3-d804-4d42-8ddb-9e82fb99baf1"/>
    <xsd:import namespace="5d411140-98b3-4077-a29c-11ffd5ce48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6dbe3-d804-4d42-8ddb-9e82fb99ba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411140-98b3-4077-a29c-11ffd5ce48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82A335-26D4-4606-9E31-5ED2E2B991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C2608C-13F0-4786-A2EF-25F3954037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1BA5EE-05DC-4C16-98A8-956C26790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26dbe3-d804-4d42-8ddb-9e82fb99baf1"/>
    <ds:schemaRef ds:uri="5d411140-98b3-4077-a29c-11ffd5ce48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CC</Company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Cedric Barksdale</cp:lastModifiedBy>
  <cp:revision>2</cp:revision>
  <cp:lastPrinted>2022-03-25T14:42:00Z</cp:lastPrinted>
  <dcterms:created xsi:type="dcterms:W3CDTF">2022-03-28T12:26:00Z</dcterms:created>
  <dcterms:modified xsi:type="dcterms:W3CDTF">2022-03-28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9B9AFB4F7DC34089DFDA1B28651989</vt:lpwstr>
  </property>
</Properties>
</file>